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25B2" w14:textId="77777777" w:rsidR="00BA2815" w:rsidRDefault="00BA2815" w:rsidP="07FEBCA3">
      <w:pPr>
        <w:rPr>
          <w:b/>
          <w:bCs/>
        </w:rPr>
      </w:pPr>
      <w:r>
        <w:tab/>
      </w:r>
      <w:r>
        <w:tab/>
      </w:r>
      <w:r>
        <w:tab/>
      </w:r>
      <w:r>
        <w:tab/>
      </w:r>
      <w:r>
        <w:tab/>
        <w:t xml:space="preserve"> </w:t>
      </w:r>
      <w:r>
        <w:tab/>
      </w:r>
      <w:r>
        <w:rPr>
          <w:b/>
          <w:noProof/>
        </w:rPr>
        <mc:AlternateContent>
          <mc:Choice Requires="wps">
            <w:drawing>
              <wp:anchor distT="0" distB="0" distL="114300" distR="114300" simplePos="0" relativeHeight="251659264" behindDoc="0" locked="0" layoutInCell="1" allowOverlap="1" wp14:anchorId="6D792C57" wp14:editId="5CA7001D">
                <wp:simplePos x="0" y="0"/>
                <wp:positionH relativeFrom="column">
                  <wp:posOffset>-19050</wp:posOffset>
                </wp:positionH>
                <wp:positionV relativeFrom="paragraph">
                  <wp:posOffset>37465</wp:posOffset>
                </wp:positionV>
                <wp:extent cx="6886575" cy="2857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174D7433">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00b050" strokeweight=".5pt" from="-1.5pt,2.95pt" to="540.75pt,5.2pt" w14:anchorId="3ADE5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">
                <v:stroke joinstyle="miter"/>
              </v:line>
            </w:pict>
          </mc:Fallback>
        </mc:AlternateContent>
      </w:r>
    </w:p>
    <w:p w14:paraId="17C1F813" w14:textId="609120F9" w:rsidR="00AE5045" w:rsidRDefault="00AE5045" w:rsidP="07FEBCA3">
      <w:pPr>
        <w:rPr>
          <w:b/>
          <w:bCs/>
          <w:sz w:val="24"/>
          <w:szCs w:val="24"/>
        </w:rPr>
      </w:pPr>
      <w:r w:rsidRPr="07FEBCA3">
        <w:rPr>
          <w:b/>
          <w:bCs/>
          <w:sz w:val="24"/>
          <w:szCs w:val="24"/>
        </w:rPr>
        <w:t xml:space="preserve">JOB TITLE:  </w:t>
      </w:r>
      <w:r w:rsidR="006312BA" w:rsidRPr="07FEBCA3">
        <w:rPr>
          <w:b/>
          <w:bCs/>
          <w:sz w:val="24"/>
          <w:szCs w:val="24"/>
        </w:rPr>
        <w:t>Community Engagement Coordinator</w:t>
      </w:r>
      <w:r>
        <w:tab/>
      </w:r>
      <w:r>
        <w:tab/>
      </w:r>
    </w:p>
    <w:p w14:paraId="0756BB4F" w14:textId="480B6B76" w:rsidR="00AE5045" w:rsidRPr="001B5B5C" w:rsidRDefault="00AE5045" w:rsidP="07FEBCA3">
      <w:pPr>
        <w:rPr>
          <w:sz w:val="24"/>
          <w:szCs w:val="24"/>
        </w:rPr>
      </w:pPr>
      <w:r w:rsidRPr="07FEBCA3">
        <w:rPr>
          <w:b/>
          <w:bCs/>
          <w:sz w:val="24"/>
          <w:szCs w:val="24"/>
        </w:rPr>
        <w:t xml:space="preserve">REPORTS TO: </w:t>
      </w:r>
      <w:r w:rsidR="006312BA" w:rsidRPr="07FEBCA3">
        <w:rPr>
          <w:b/>
          <w:bCs/>
          <w:sz w:val="24"/>
          <w:szCs w:val="24"/>
        </w:rPr>
        <w:t>Director of Volunteer Recruitment and Community Engagement</w:t>
      </w:r>
    </w:p>
    <w:p w14:paraId="255C8757" w14:textId="52904EFA" w:rsidR="00AE5045" w:rsidRPr="001B5B5C" w:rsidRDefault="00AE5045" w:rsidP="07FEBCA3">
      <w:pPr>
        <w:rPr>
          <w:sz w:val="24"/>
          <w:szCs w:val="24"/>
        </w:rPr>
      </w:pPr>
      <w:r w:rsidRPr="07FEBCA3">
        <w:rPr>
          <w:b/>
          <w:bCs/>
          <w:sz w:val="24"/>
          <w:szCs w:val="24"/>
        </w:rPr>
        <w:t xml:space="preserve">SUPERVISORY RESPONSIBILITY: </w:t>
      </w:r>
      <w:r w:rsidR="006312BA" w:rsidRPr="07FEBCA3">
        <w:rPr>
          <w:b/>
          <w:bCs/>
          <w:sz w:val="24"/>
          <w:szCs w:val="24"/>
        </w:rPr>
        <w:t>No</w:t>
      </w:r>
    </w:p>
    <w:p w14:paraId="69C0CC93" w14:textId="4CA66C77" w:rsidR="00AE5045" w:rsidRPr="001B5B5C" w:rsidRDefault="00AE5045" w:rsidP="07FEBCA3">
      <w:pPr>
        <w:rPr>
          <w:rFonts w:ascii="Zilla Slab" w:hAnsi="Zilla Slab"/>
          <w:sz w:val="24"/>
          <w:szCs w:val="24"/>
        </w:rPr>
      </w:pPr>
      <w:r w:rsidRPr="07FEBCA3">
        <w:rPr>
          <w:b/>
          <w:bCs/>
          <w:sz w:val="24"/>
          <w:szCs w:val="24"/>
        </w:rPr>
        <w:t xml:space="preserve">FLSA STATUS: </w:t>
      </w:r>
      <w:r w:rsidR="006312BA" w:rsidRPr="07FEBCA3">
        <w:rPr>
          <w:b/>
          <w:bCs/>
          <w:sz w:val="24"/>
          <w:szCs w:val="24"/>
        </w:rPr>
        <w:t>Exempt, Salary</w:t>
      </w:r>
    </w:p>
    <w:p w14:paraId="4409B033" w14:textId="0889C367" w:rsidR="00BA2815" w:rsidRPr="00AE5045" w:rsidRDefault="00AE5045" w:rsidP="07FEBCA3">
      <w:pPr>
        <w:rPr>
          <w:sz w:val="24"/>
          <w:szCs w:val="24"/>
        </w:rPr>
      </w:pPr>
      <w:r w:rsidRPr="07FEBCA3">
        <w:rPr>
          <w:b/>
          <w:bCs/>
          <w:sz w:val="24"/>
          <w:szCs w:val="24"/>
        </w:rPr>
        <w:t xml:space="preserve">LOCATION: </w:t>
      </w:r>
      <w:r w:rsidR="006312BA" w:rsidRPr="07FEBCA3">
        <w:rPr>
          <w:b/>
          <w:bCs/>
          <w:sz w:val="24"/>
          <w:szCs w:val="24"/>
        </w:rPr>
        <w:t xml:space="preserve">Nashville, TN </w:t>
      </w:r>
    </w:p>
    <w:p w14:paraId="42B95EC8" w14:textId="77777777" w:rsidR="00D11569" w:rsidRPr="00BC26A2" w:rsidRDefault="00D11569" w:rsidP="07FEBCA3">
      <w:pPr>
        <w:rPr>
          <w:rFonts w:ascii="Arial Black" w:hAnsi="Arial Black"/>
          <w:b/>
          <w:bCs/>
          <w:sz w:val="24"/>
          <w:szCs w:val="24"/>
        </w:rPr>
      </w:pPr>
      <w:r>
        <w:rPr>
          <w:b/>
          <w:noProof/>
        </w:rPr>
        <mc:AlternateContent>
          <mc:Choice Requires="wps">
            <w:drawing>
              <wp:anchor distT="0" distB="0" distL="114300" distR="114300" simplePos="0" relativeHeight="251661312" behindDoc="0" locked="0" layoutInCell="1" allowOverlap="1" wp14:anchorId="0DBC31C7" wp14:editId="07CE5F96">
                <wp:simplePos x="0" y="0"/>
                <wp:positionH relativeFrom="column">
                  <wp:posOffset>0</wp:posOffset>
                </wp:positionH>
                <wp:positionV relativeFrom="paragraph">
                  <wp:posOffset>-635</wp:posOffset>
                </wp:positionV>
                <wp:extent cx="6886575" cy="2857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FBECBA8">
              <v:line id="Straight Connector 4"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00b050" strokeweight=".5pt" from="0,-.05pt" to="542.25pt,2.2pt" w14:anchorId="1DA92C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">
                <v:stroke joinstyle="miter"/>
              </v:line>
            </w:pict>
          </mc:Fallback>
        </mc:AlternateContent>
      </w:r>
    </w:p>
    <w:p w14:paraId="5C75F8B8" w14:textId="77777777" w:rsidR="00D11569" w:rsidRPr="00BC26A2" w:rsidRDefault="00D11569" w:rsidP="07FEBCA3">
      <w:pPr>
        <w:jc w:val="center"/>
        <w:rPr>
          <w:rFonts w:ascii="Arial Black" w:hAnsi="Arial Black"/>
          <w:b/>
          <w:bCs/>
          <w:sz w:val="40"/>
          <w:szCs w:val="40"/>
        </w:rPr>
      </w:pPr>
      <w:bookmarkStart w:id="0" w:name="_Hlk95467379"/>
      <w:r w:rsidRPr="07FEBCA3">
        <w:rPr>
          <w:rFonts w:ascii="Arial Black" w:hAnsi="Arial Black"/>
          <w:b/>
          <w:bCs/>
          <w:sz w:val="40"/>
          <w:szCs w:val="40"/>
        </w:rPr>
        <w:t>BIGGER AND BETTER TOGETHER</w:t>
      </w:r>
    </w:p>
    <w:p w14:paraId="34D3916C" w14:textId="77777777" w:rsidR="00DE5636" w:rsidRPr="00BC26A2" w:rsidRDefault="00DE5636" w:rsidP="07FEBCA3">
      <w:pPr>
        <w:rPr>
          <w:rFonts w:ascii="Arial Black" w:hAnsi="Arial Black"/>
          <w:b/>
          <w:bCs/>
          <w:sz w:val="36"/>
          <w:szCs w:val="36"/>
        </w:rPr>
      </w:pPr>
      <w:r w:rsidRPr="07FEBCA3">
        <w:rPr>
          <w:rFonts w:ascii="Arial Black" w:hAnsi="Arial Black"/>
          <w:b/>
          <w:bCs/>
          <w:sz w:val="36"/>
          <w:szCs w:val="36"/>
        </w:rPr>
        <w:t>About Us</w:t>
      </w:r>
    </w:p>
    <w:p w14:paraId="337EA943" w14:textId="77777777" w:rsidR="00D83DD9" w:rsidRDefault="00D11569" w:rsidP="07FEBCA3">
      <w:pPr>
        <w:rPr>
          <w:sz w:val="24"/>
          <w:szCs w:val="24"/>
        </w:rPr>
      </w:pPr>
      <w:r w:rsidRPr="07FEBCA3">
        <w:rPr>
          <w:sz w:val="24"/>
          <w:szCs w:val="24"/>
        </w:rPr>
        <w:t>For</w:t>
      </w:r>
      <w:r w:rsidR="00DE5636" w:rsidRPr="07FEBCA3">
        <w:rPr>
          <w:sz w:val="24"/>
          <w:szCs w:val="24"/>
        </w:rPr>
        <w:t xml:space="preserve"> over</w:t>
      </w:r>
      <w:r w:rsidRPr="07FEBCA3">
        <w:rPr>
          <w:sz w:val="24"/>
          <w:szCs w:val="24"/>
        </w:rPr>
        <w:t xml:space="preserve"> 50 years</w:t>
      </w:r>
      <w:r w:rsidR="00155B20" w:rsidRPr="07FEBCA3">
        <w:rPr>
          <w:sz w:val="24"/>
          <w:szCs w:val="24"/>
        </w:rPr>
        <w:t>,</w:t>
      </w:r>
      <w:r w:rsidRPr="07FEBCA3">
        <w:rPr>
          <w:sz w:val="24"/>
          <w:szCs w:val="24"/>
        </w:rPr>
        <w:t xml:space="preserve"> Big Brothers Big Sisters of Middle Tennessee has served young people in </w:t>
      </w:r>
      <w:r w:rsidR="001C4FE0" w:rsidRPr="07FEBCA3">
        <w:rPr>
          <w:sz w:val="24"/>
          <w:szCs w:val="24"/>
        </w:rPr>
        <w:t xml:space="preserve">the </w:t>
      </w:r>
      <w:r w:rsidRPr="07FEBCA3">
        <w:rPr>
          <w:sz w:val="24"/>
          <w:szCs w:val="24"/>
        </w:rPr>
        <w:t>Middle TN</w:t>
      </w:r>
      <w:r w:rsidR="001C4FE0" w:rsidRPr="07FEBCA3">
        <w:rPr>
          <w:sz w:val="24"/>
          <w:szCs w:val="24"/>
        </w:rPr>
        <w:t xml:space="preserve"> region</w:t>
      </w:r>
      <w:r w:rsidR="00FA661B" w:rsidRPr="07FEBCA3">
        <w:rPr>
          <w:sz w:val="24"/>
          <w:szCs w:val="24"/>
        </w:rPr>
        <w:t>.</w:t>
      </w:r>
      <w:r w:rsidR="001A2670" w:rsidRPr="07FEBCA3">
        <w:rPr>
          <w:sz w:val="24"/>
          <w:szCs w:val="24"/>
        </w:rPr>
        <w:t xml:space="preserve"> </w:t>
      </w:r>
      <w:r w:rsidR="00D83DD9" w:rsidRPr="07FEBCA3">
        <w:rPr>
          <w:sz w:val="24"/>
          <w:szCs w:val="24"/>
        </w:rPr>
        <w:t xml:space="preserve">Our work supports our belief that every child </w:t>
      </w:r>
      <w:proofErr w:type="gramStart"/>
      <w:r w:rsidR="00D83DD9" w:rsidRPr="07FEBCA3">
        <w:rPr>
          <w:sz w:val="24"/>
          <w:szCs w:val="24"/>
        </w:rPr>
        <w:t>has the ability to</w:t>
      </w:r>
      <w:proofErr w:type="gramEnd"/>
      <w:r w:rsidR="00D83DD9" w:rsidRPr="07FEBCA3">
        <w:rPr>
          <w:sz w:val="24"/>
          <w:szCs w:val="24"/>
        </w:rPr>
        <w:t xml:space="preserve"> succeed and thrive in life. Big Brothers Big Sisters make</w:t>
      </w:r>
      <w:r w:rsidR="00FA661B" w:rsidRPr="07FEBCA3">
        <w:rPr>
          <w:sz w:val="24"/>
          <w:szCs w:val="24"/>
        </w:rPr>
        <w:t>s</w:t>
      </w:r>
      <w:r w:rsidR="00D83DD9" w:rsidRPr="07FEBCA3">
        <w:rPr>
          <w:sz w:val="24"/>
          <w:szCs w:val="24"/>
        </w:rPr>
        <w:t xml:space="preserve"> meaningful, monitored matches between adult volunteers (Bigs) and youth (Littles). Throu</w:t>
      </w:r>
      <w:r w:rsidR="00155B20" w:rsidRPr="07FEBCA3">
        <w:rPr>
          <w:sz w:val="24"/>
          <w:szCs w:val="24"/>
        </w:rPr>
        <w:t>gh our commitment to quality,</w:t>
      </w:r>
      <w:r w:rsidR="00D83DD9" w:rsidRPr="07FEBCA3">
        <w:rPr>
          <w:sz w:val="24"/>
          <w:szCs w:val="24"/>
        </w:rPr>
        <w:t xml:space="preserve"> innovation</w:t>
      </w:r>
      <w:r w:rsidR="00155B20" w:rsidRPr="07FEBCA3">
        <w:rPr>
          <w:sz w:val="24"/>
          <w:szCs w:val="24"/>
        </w:rPr>
        <w:t>,</w:t>
      </w:r>
      <w:r w:rsidR="00D83DD9" w:rsidRPr="07FEBCA3">
        <w:rPr>
          <w:sz w:val="24"/>
          <w:szCs w:val="24"/>
        </w:rPr>
        <w:t xml:space="preserve"> and the passion we have for our work, we develop and sustain positive, life-changing relationships that have a direct and lasting impact on the lives of our youth and the adults who mentor them. </w:t>
      </w:r>
    </w:p>
    <w:p w14:paraId="1D303EB1" w14:textId="0F154D27" w:rsidR="00D11569" w:rsidRDefault="00D11569" w:rsidP="07FEBCA3">
      <w:pPr>
        <w:rPr>
          <w:sz w:val="24"/>
          <w:szCs w:val="24"/>
        </w:rPr>
      </w:pPr>
      <w:r w:rsidRPr="07FEBCA3">
        <w:rPr>
          <w:sz w:val="24"/>
          <w:szCs w:val="24"/>
        </w:rPr>
        <w:t xml:space="preserve">Our </w:t>
      </w:r>
      <w:r w:rsidRPr="07FEBCA3">
        <w:rPr>
          <w:b/>
          <w:bCs/>
          <w:sz w:val="24"/>
          <w:szCs w:val="24"/>
        </w:rPr>
        <w:t xml:space="preserve">Mission </w:t>
      </w:r>
      <w:r w:rsidRPr="07FEBCA3">
        <w:rPr>
          <w:sz w:val="24"/>
          <w:szCs w:val="24"/>
        </w:rPr>
        <w:t xml:space="preserve">is to create and support one-to-one mentoring relationships that ignite the power and promise of youth. As noted by our </w:t>
      </w:r>
      <w:r w:rsidRPr="07FEBCA3">
        <w:rPr>
          <w:b/>
          <w:bCs/>
          <w:sz w:val="24"/>
          <w:szCs w:val="24"/>
        </w:rPr>
        <w:t>Vision</w:t>
      </w:r>
      <w:r w:rsidRPr="07FEBCA3">
        <w:rPr>
          <w:sz w:val="24"/>
          <w:szCs w:val="24"/>
        </w:rPr>
        <w:t>, we are driven by a future in which all youth achieve their full potential.</w:t>
      </w:r>
    </w:p>
    <w:p w14:paraId="791583F3" w14:textId="77777777" w:rsidR="00197228" w:rsidRPr="00695E98" w:rsidRDefault="00197228" w:rsidP="07FEBCA3">
      <w:pPr>
        <w:shd w:val="clear" w:color="auto" w:fill="FFFFFF" w:themeFill="background1"/>
        <w:spacing w:before="100" w:beforeAutospacing="1" w:after="100" w:afterAutospacing="1" w:line="300" w:lineRule="atLeast"/>
        <w:outlineLvl w:val="3"/>
        <w:rPr>
          <w:rFonts w:eastAsia="Times New Roman"/>
          <w:b/>
          <w:bCs/>
          <w:caps/>
          <w:sz w:val="24"/>
          <w:szCs w:val="24"/>
        </w:rPr>
      </w:pPr>
      <w:r w:rsidRPr="07FEBCA3">
        <w:rPr>
          <w:rFonts w:eastAsia="Times New Roman"/>
          <w:b/>
          <w:bCs/>
          <w:caps/>
          <w:sz w:val="24"/>
          <w:szCs w:val="24"/>
        </w:rPr>
        <w:t>WE ARE AN AGENCY THAT CELEBRATES DIFFERENCES</w:t>
      </w:r>
    </w:p>
    <w:p w14:paraId="3F3D7895" w14:textId="6E84AB75" w:rsidR="00197228" w:rsidRPr="00695E98" w:rsidRDefault="00197228" w:rsidP="07FEBCA3">
      <w:pPr>
        <w:shd w:val="clear" w:color="auto" w:fill="FFFFFF" w:themeFill="background1"/>
        <w:spacing w:after="0" w:line="240" w:lineRule="auto"/>
        <w:rPr>
          <w:rFonts w:eastAsia="Times New Roman"/>
          <w:sz w:val="24"/>
          <w:szCs w:val="24"/>
        </w:rPr>
      </w:pPr>
      <w:r w:rsidRPr="07FEBCA3">
        <w:rPr>
          <w:rFonts w:eastAsia="Times New Roman"/>
          <w:sz w:val="24"/>
          <w:szCs w:val="24"/>
        </w:rPr>
        <w:t>We show each other dignity through our partnerships, decisions, and language.</w:t>
      </w:r>
      <w:r w:rsidR="00695E98" w:rsidRPr="07FEBCA3">
        <w:rPr>
          <w:rFonts w:eastAsia="Times New Roman"/>
          <w:sz w:val="24"/>
          <w:szCs w:val="24"/>
        </w:rPr>
        <w:t xml:space="preserve"> </w:t>
      </w:r>
      <w:r w:rsidRPr="07FEBCA3">
        <w:rPr>
          <w:rFonts w:eastAsia="Times New Roman"/>
          <w:sz w:val="24"/>
          <w:szCs w:val="24"/>
        </w:rPr>
        <w:t>We intentionally engage, represent, and partner with our diverse communities.</w:t>
      </w:r>
      <w:r w:rsidR="00695E98" w:rsidRPr="07FEBCA3">
        <w:rPr>
          <w:rFonts w:eastAsia="Times New Roman"/>
          <w:sz w:val="24"/>
          <w:szCs w:val="24"/>
        </w:rPr>
        <w:t xml:space="preserve"> </w:t>
      </w:r>
      <w:r w:rsidRPr="07FEBCA3">
        <w:rPr>
          <w:rFonts w:eastAsia="Times New Roman"/>
          <w:sz w:val="24"/>
          <w:szCs w:val="24"/>
        </w:rPr>
        <w:t>We demonstrate our values by learning together with staff, board, volunteers, youth, families, and investors to think and act with sensitivity and intentionality.</w:t>
      </w:r>
      <w:r w:rsidR="00695E98" w:rsidRPr="07FEBCA3">
        <w:rPr>
          <w:rFonts w:eastAsia="Times New Roman"/>
          <w:sz w:val="24"/>
          <w:szCs w:val="24"/>
        </w:rPr>
        <w:t xml:space="preserve"> </w:t>
      </w:r>
      <w:r w:rsidRPr="07FEBCA3">
        <w:rPr>
          <w:rFonts w:eastAsia="Times New Roman"/>
          <w:sz w:val="24"/>
          <w:szCs w:val="24"/>
        </w:rPr>
        <w:t>Driven by the voice of our stakeholders, our agency develops responsive and respectful programming and builds strategic and thoughtful alliances.</w:t>
      </w:r>
    </w:p>
    <w:p w14:paraId="742E0CBD" w14:textId="77777777" w:rsidR="00197228" w:rsidRPr="00197228" w:rsidRDefault="00197228" w:rsidP="07FEBCA3">
      <w:pPr>
        <w:shd w:val="clear" w:color="auto" w:fill="FFFFFF" w:themeFill="background1"/>
        <w:spacing w:after="0" w:line="240" w:lineRule="auto"/>
        <w:rPr>
          <w:rFonts w:ascii="Zilla Slab" w:eastAsia="Times New Roman" w:hAnsi="Zilla Slab" w:cs="Times New Roman"/>
          <w:sz w:val="24"/>
          <w:szCs w:val="24"/>
        </w:rPr>
      </w:pPr>
    </w:p>
    <w:bookmarkEnd w:id="0"/>
    <w:p w14:paraId="018E9E22" w14:textId="02BC303D" w:rsidR="00961CA8" w:rsidRDefault="00961CA8" w:rsidP="07FEBCA3">
      <w:pPr>
        <w:rPr>
          <w:sz w:val="24"/>
          <w:szCs w:val="24"/>
        </w:rPr>
      </w:pPr>
      <w:r w:rsidRPr="07FEBCA3">
        <w:rPr>
          <w:sz w:val="24"/>
          <w:szCs w:val="24"/>
        </w:rPr>
        <w:t>We want people of all backgrounds to see themselves represented and included in our work, so we actively seek to diversify our team and bring more voices to the table. We know that teams perform at their highest when they feel supported and that they belong. Each of our team members bring</w:t>
      </w:r>
      <w:r w:rsidR="00155B20" w:rsidRPr="07FEBCA3">
        <w:rPr>
          <w:sz w:val="24"/>
          <w:szCs w:val="24"/>
        </w:rPr>
        <w:t>s</w:t>
      </w:r>
      <w:r w:rsidRPr="07FEBCA3">
        <w:rPr>
          <w:sz w:val="24"/>
          <w:szCs w:val="24"/>
        </w:rPr>
        <w:t xml:space="preserve"> unique perspectives and skills</w:t>
      </w:r>
      <w:r w:rsidR="00155B20" w:rsidRPr="07FEBCA3">
        <w:rPr>
          <w:sz w:val="24"/>
          <w:szCs w:val="24"/>
        </w:rPr>
        <w:t>,</w:t>
      </w:r>
      <w:r w:rsidRPr="07FEBCA3">
        <w:rPr>
          <w:sz w:val="24"/>
          <w:szCs w:val="24"/>
        </w:rPr>
        <w:t xml:space="preserve"> and we are committed to building a culture where voices are heard, differences are celebrated, and everyone </w:t>
      </w:r>
      <w:proofErr w:type="gramStart"/>
      <w:r w:rsidRPr="07FEBCA3">
        <w:rPr>
          <w:sz w:val="24"/>
          <w:szCs w:val="24"/>
        </w:rPr>
        <w:t>has the opportunity to</w:t>
      </w:r>
      <w:proofErr w:type="gramEnd"/>
      <w:r w:rsidRPr="07FEBCA3">
        <w:rPr>
          <w:sz w:val="24"/>
          <w:szCs w:val="24"/>
        </w:rPr>
        <w:t xml:space="preserve"> do meaningful work. </w:t>
      </w:r>
      <w:r w:rsidR="00155B20" w:rsidRPr="07FEBCA3">
        <w:rPr>
          <w:sz w:val="24"/>
          <w:szCs w:val="24"/>
        </w:rPr>
        <w:t xml:space="preserve">At Big Brothers Big Sisters of Middle TN, you will be inspired by talented, passionate colleagues who will motivate you to do </w:t>
      </w:r>
      <w:r w:rsidR="00155B20" w:rsidRPr="07FEBCA3">
        <w:rPr>
          <w:i/>
          <w:iCs/>
          <w:sz w:val="24"/>
          <w:szCs w:val="24"/>
        </w:rPr>
        <w:t>and be</w:t>
      </w:r>
      <w:r w:rsidR="00155B20" w:rsidRPr="07FEBCA3">
        <w:rPr>
          <w:sz w:val="24"/>
          <w:szCs w:val="24"/>
        </w:rPr>
        <w:t xml:space="preserve"> your best. </w:t>
      </w:r>
      <w:r w:rsidRPr="07FEBCA3">
        <w:rPr>
          <w:sz w:val="24"/>
          <w:szCs w:val="24"/>
        </w:rPr>
        <w:t xml:space="preserve">We are bigger and better together!  </w:t>
      </w:r>
    </w:p>
    <w:p w14:paraId="4BA6AB60" w14:textId="77777777" w:rsidR="006A62B0" w:rsidRDefault="006A62B0" w:rsidP="07FEBCA3">
      <w:pPr>
        <w:rPr>
          <w:sz w:val="24"/>
          <w:szCs w:val="24"/>
        </w:rPr>
      </w:pPr>
    </w:p>
    <w:p w14:paraId="0815B5E1" w14:textId="77777777" w:rsidR="006A62B0" w:rsidRDefault="006A62B0" w:rsidP="07FEBCA3">
      <w:pPr>
        <w:rPr>
          <w:sz w:val="24"/>
          <w:szCs w:val="24"/>
        </w:rPr>
      </w:pPr>
    </w:p>
    <w:p w14:paraId="4C78BD1C" w14:textId="28476082" w:rsidR="006D50B2" w:rsidRPr="00A62DDE" w:rsidRDefault="006305D4" w:rsidP="07FEBCA3">
      <w:pPr>
        <w:rPr>
          <w:rFonts w:ascii="Arial Black" w:hAnsi="Arial Black"/>
          <w:b/>
          <w:bCs/>
          <w:sz w:val="36"/>
          <w:szCs w:val="36"/>
        </w:rPr>
      </w:pPr>
      <w:r w:rsidRPr="07FEBCA3">
        <w:rPr>
          <w:rFonts w:ascii="Arial Black" w:hAnsi="Arial Black"/>
          <w:b/>
          <w:bCs/>
          <w:sz w:val="36"/>
          <w:szCs w:val="36"/>
        </w:rPr>
        <w:lastRenderedPageBreak/>
        <w:t>About the Role</w:t>
      </w:r>
    </w:p>
    <w:p w14:paraId="1D4F25FD" w14:textId="021C966F" w:rsidR="00AE5045" w:rsidRPr="00AE5045" w:rsidRDefault="00AE5045" w:rsidP="07FEBCA3">
      <w:pPr>
        <w:rPr>
          <w:i/>
          <w:iCs/>
        </w:rPr>
      </w:pPr>
      <w:r w:rsidRPr="07FEBCA3">
        <w:rPr>
          <w:i/>
          <w:iCs/>
        </w:rPr>
        <w:t xml:space="preserve">Each employee at Big Brothers Big Sisters of Middle Tennessee helps extend the agency's mission in particular ways, as outlined in the position description. The essential functions of the position include but are not limited to the following: </w:t>
      </w:r>
    </w:p>
    <w:p w14:paraId="391E4DBA"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Big Brothers Big Sisters of Middle Tennessee seeks a </w:t>
      </w:r>
      <w:r w:rsidRPr="07FEBCA3">
        <w:rPr>
          <w:rFonts w:ascii="Calibri" w:hAnsi="Calibri" w:cs="Calibri"/>
          <w:b/>
          <w:bCs/>
          <w:sz w:val="24"/>
          <w:szCs w:val="24"/>
        </w:rPr>
        <w:t xml:space="preserve">Community Engagement Coordinator </w:t>
      </w:r>
      <w:r w:rsidRPr="07FEBCA3">
        <w:rPr>
          <w:rFonts w:ascii="Calibri" w:hAnsi="Calibri" w:cs="Calibri"/>
          <w:sz w:val="24"/>
          <w:szCs w:val="24"/>
        </w:rPr>
        <w:t xml:space="preserve">who will support the development and implementation of comprehensive volunteer mentor (Big) recruitment strategies, </w:t>
      </w:r>
      <w:proofErr w:type="gramStart"/>
      <w:r w:rsidRPr="07FEBCA3">
        <w:rPr>
          <w:rFonts w:ascii="Calibri" w:hAnsi="Calibri" w:cs="Calibri"/>
          <w:sz w:val="24"/>
          <w:szCs w:val="24"/>
        </w:rPr>
        <w:t>foster</w:t>
      </w:r>
      <w:proofErr w:type="gramEnd"/>
      <w:r w:rsidRPr="07FEBCA3">
        <w:rPr>
          <w:rFonts w:ascii="Calibri" w:hAnsi="Calibri" w:cs="Calibri"/>
          <w:sz w:val="24"/>
          <w:szCs w:val="24"/>
        </w:rPr>
        <w:t xml:space="preserve"> and maintain intentional, like-minded community partnerships as well as provide best-in-class volunteer service to support our mission.</w:t>
      </w:r>
    </w:p>
    <w:p w14:paraId="5A98B99A"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p>
    <w:p w14:paraId="30152B67"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In this role, you will support agency-wide strategic priorities by assisting with increasing the volume and strengthening the diversity of volunteer mentor (Big) inquiries.  </w:t>
      </w:r>
    </w:p>
    <w:p w14:paraId="372EDBD2"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p>
    <w:p w14:paraId="1BB3D31E"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The Community Engagement Coordinator will cultivate and maintain relationships while identifying opportunities therein to support recruitment objectives. They will have excellent presentation and partnership development skills with a robust knowledge of the Middle Tennessee corporate, private sector, community, and philanthropic landscape.</w:t>
      </w:r>
    </w:p>
    <w:p w14:paraId="5CB6F8D8" w14:textId="77777777" w:rsidR="006312BA" w:rsidRPr="00F35DBB" w:rsidRDefault="006312BA" w:rsidP="07FEBCA3">
      <w:pPr>
        <w:autoSpaceDE w:val="0"/>
        <w:autoSpaceDN w:val="0"/>
        <w:adjustRightInd w:val="0"/>
        <w:spacing w:after="0" w:line="240" w:lineRule="auto"/>
        <w:rPr>
          <w:rFonts w:ascii="Calibri" w:hAnsi="Calibri" w:cs="Calibri"/>
          <w:b/>
          <w:bCs/>
          <w:sz w:val="24"/>
          <w:szCs w:val="24"/>
        </w:rPr>
      </w:pPr>
    </w:p>
    <w:p w14:paraId="7275533A" w14:textId="4CBB185E" w:rsidR="006312BA" w:rsidRPr="00F35DBB" w:rsidRDefault="006312BA" w:rsidP="07FEBCA3">
      <w:pPr>
        <w:autoSpaceDE w:val="0"/>
        <w:autoSpaceDN w:val="0"/>
        <w:adjustRightInd w:val="0"/>
        <w:spacing w:after="0" w:line="240" w:lineRule="auto"/>
        <w:rPr>
          <w:rFonts w:ascii="Calibri" w:hAnsi="Calibri" w:cs="Calibri"/>
          <w:b/>
          <w:bCs/>
          <w:sz w:val="24"/>
          <w:szCs w:val="24"/>
        </w:rPr>
      </w:pPr>
      <w:r w:rsidRPr="07FEBCA3">
        <w:rPr>
          <w:rFonts w:ascii="Calibri" w:hAnsi="Calibri" w:cs="Calibri"/>
          <w:b/>
          <w:bCs/>
          <w:sz w:val="24"/>
          <w:szCs w:val="24"/>
        </w:rPr>
        <w:t xml:space="preserve">Day to Day: </w:t>
      </w:r>
    </w:p>
    <w:p w14:paraId="1A06D354" w14:textId="37A9ABF1" w:rsidR="006312BA" w:rsidRPr="00F35DBB" w:rsidRDefault="006312BA" w:rsidP="07FEBCA3">
      <w:pPr>
        <w:pStyle w:val="ListParagraph"/>
        <w:numPr>
          <w:ilvl w:val="0"/>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Reporting to the Director of Recruitment and Community Engagement, support the development and implementation of strategies and tactics to deliver on volunteer recruitment objectives </w:t>
      </w:r>
    </w:p>
    <w:p w14:paraId="12E60FB7" w14:textId="720334EF" w:rsidR="006312BA" w:rsidRPr="00F35DBB" w:rsidRDefault="006312BA" w:rsidP="07FEBCA3">
      <w:pPr>
        <w:pStyle w:val="ListParagraph"/>
        <w:numPr>
          <w:ilvl w:val="0"/>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Identify and steward key relationships within the business community, civic </w:t>
      </w:r>
      <w:proofErr w:type="gramStart"/>
      <w:r w:rsidRPr="07FEBCA3">
        <w:rPr>
          <w:rFonts w:ascii="Calibri" w:hAnsi="Calibri" w:cs="Calibri"/>
          <w:sz w:val="24"/>
          <w:szCs w:val="24"/>
        </w:rPr>
        <w:t>groups</w:t>
      </w:r>
      <w:proofErr w:type="gramEnd"/>
      <w:r w:rsidRPr="07FEBCA3">
        <w:rPr>
          <w:rFonts w:ascii="Calibri" w:hAnsi="Calibri" w:cs="Calibri"/>
          <w:sz w:val="24"/>
          <w:szCs w:val="24"/>
        </w:rPr>
        <w:t xml:space="preserve"> and community-based organizations to aid and advance the BBBSMT mission by developing a robust partner network and strong volunteer mentor pipeline that represents the gender, racial/ethnic, sexual orientation and cultural diversity of our mentee (Little) community </w:t>
      </w:r>
    </w:p>
    <w:p w14:paraId="3CC2E7B9" w14:textId="053C6991" w:rsidR="006312BA" w:rsidRPr="00F35DBB" w:rsidRDefault="0D3D438A" w:rsidP="07FEBCA3">
      <w:pPr>
        <w:pStyle w:val="ListParagraph"/>
        <w:numPr>
          <w:ilvl w:val="1"/>
          <w:numId w:val="5"/>
        </w:numPr>
        <w:autoSpaceDE w:val="0"/>
        <w:autoSpaceDN w:val="0"/>
        <w:adjustRightInd w:val="0"/>
        <w:spacing w:after="0" w:line="240" w:lineRule="auto"/>
        <w:rPr>
          <w:rFonts w:eastAsiaTheme="minorEastAsia"/>
          <w:sz w:val="24"/>
          <w:szCs w:val="24"/>
        </w:rPr>
      </w:pPr>
      <w:r w:rsidRPr="07FEBCA3">
        <w:rPr>
          <w:rFonts w:eastAsiaTheme="minorEastAsia"/>
          <w:sz w:val="24"/>
          <w:szCs w:val="24"/>
        </w:rPr>
        <w:t xml:space="preserve">A key outcome for this position is to secure new volunteer inquiries and partnerships. This is achieved through cold calling, following up on leads, </w:t>
      </w:r>
      <w:r w:rsidR="1EF9D9C8" w:rsidRPr="07FEBCA3">
        <w:rPr>
          <w:rFonts w:eastAsiaTheme="minorEastAsia"/>
          <w:sz w:val="24"/>
          <w:szCs w:val="24"/>
        </w:rPr>
        <w:t xml:space="preserve">and </w:t>
      </w:r>
      <w:r w:rsidRPr="07FEBCA3">
        <w:rPr>
          <w:rFonts w:eastAsiaTheme="minorEastAsia"/>
          <w:sz w:val="24"/>
          <w:szCs w:val="24"/>
        </w:rPr>
        <w:t>utilizing the existing agency database</w:t>
      </w:r>
      <w:r w:rsidR="452AC774" w:rsidRPr="07FEBCA3">
        <w:rPr>
          <w:rFonts w:eastAsiaTheme="minorEastAsia"/>
          <w:sz w:val="24"/>
          <w:szCs w:val="24"/>
        </w:rPr>
        <w:t>.</w:t>
      </w:r>
    </w:p>
    <w:p w14:paraId="4F91E17A" w14:textId="3840759F" w:rsidR="006312BA" w:rsidRPr="00F35DBB" w:rsidRDefault="006312BA" w:rsidP="07FEBCA3">
      <w:pPr>
        <w:pStyle w:val="ListParagraph"/>
        <w:numPr>
          <w:ilvl w:val="0"/>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Assist in the maintenance of a monthly Salesforce recruitment and community engagement documentation to support the ongoing refinement of recruitment strategies </w:t>
      </w:r>
    </w:p>
    <w:p w14:paraId="2A83D3B2" w14:textId="4F30D8E1" w:rsidR="006312BA" w:rsidRPr="00F35DBB" w:rsidRDefault="006312BA" w:rsidP="07FEBCA3">
      <w:pPr>
        <w:pStyle w:val="ListParagraph"/>
        <w:numPr>
          <w:ilvl w:val="0"/>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Assist with the execution of general and customized volunteer mentor information sessions both virtually and in-person as well as plan, organize and execute volunteer recruitment and community-related programming and events </w:t>
      </w:r>
    </w:p>
    <w:p w14:paraId="1347B061" w14:textId="659F1D39" w:rsidR="006312BA" w:rsidRPr="00F35DBB" w:rsidRDefault="75947C18" w:rsidP="07FEBCA3">
      <w:pPr>
        <w:pStyle w:val="ListParagraph"/>
        <w:numPr>
          <w:ilvl w:val="1"/>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Through attendance at various engagement events (college tabling, community fairs, professional presentations, etc.), </w:t>
      </w:r>
      <w:r w:rsidR="54C76231" w:rsidRPr="07FEBCA3">
        <w:rPr>
          <w:rFonts w:ascii="Calibri" w:hAnsi="Calibri" w:cs="Calibri"/>
          <w:sz w:val="24"/>
          <w:szCs w:val="24"/>
        </w:rPr>
        <w:t xml:space="preserve">the Community Engagement Coordinator will </w:t>
      </w:r>
      <w:r w:rsidRPr="07FEBCA3">
        <w:rPr>
          <w:rFonts w:ascii="Calibri" w:hAnsi="Calibri" w:cs="Calibri"/>
          <w:sz w:val="24"/>
          <w:szCs w:val="24"/>
        </w:rPr>
        <w:t>build interest in the BBBSMT program by sharing program options and agency engagement opportunities</w:t>
      </w:r>
      <w:r w:rsidR="006312BA" w:rsidRPr="07FEBCA3">
        <w:rPr>
          <w:rFonts w:ascii="Calibri" w:hAnsi="Calibri" w:cs="Calibri"/>
          <w:sz w:val="24"/>
          <w:szCs w:val="24"/>
        </w:rPr>
        <w:t xml:space="preserve"> </w:t>
      </w:r>
    </w:p>
    <w:p w14:paraId="4079ED05" w14:textId="0B3B07B1" w:rsidR="59D65827" w:rsidRDefault="59D65827" w:rsidP="07FEBCA3">
      <w:pPr>
        <w:pStyle w:val="ListParagraph"/>
        <w:numPr>
          <w:ilvl w:val="0"/>
          <w:numId w:val="5"/>
        </w:numPr>
        <w:spacing w:after="0" w:line="240" w:lineRule="auto"/>
        <w:rPr>
          <w:rFonts w:ascii="Calibri" w:hAnsi="Calibri" w:cs="Calibri"/>
          <w:sz w:val="24"/>
          <w:szCs w:val="24"/>
        </w:rPr>
      </w:pPr>
      <w:r w:rsidRPr="07FEBCA3">
        <w:rPr>
          <w:rFonts w:ascii="Calibri" w:hAnsi="Calibri" w:cs="Calibri"/>
          <w:sz w:val="24"/>
          <w:szCs w:val="24"/>
        </w:rPr>
        <w:t>Collaborate on internal initiatives surrounding Big Satisfaction and Affinity groups to support a positive volunteer experience and connection to our agency</w:t>
      </w:r>
    </w:p>
    <w:p w14:paraId="0F63F106" w14:textId="127B584E" w:rsidR="59D65827" w:rsidRDefault="59D65827" w:rsidP="07FEBCA3">
      <w:pPr>
        <w:pStyle w:val="ListParagraph"/>
        <w:numPr>
          <w:ilvl w:val="0"/>
          <w:numId w:val="5"/>
        </w:numPr>
        <w:spacing w:after="0" w:line="240" w:lineRule="auto"/>
        <w:rPr>
          <w:rFonts w:ascii="Calibri" w:hAnsi="Calibri" w:cs="Calibri"/>
          <w:sz w:val="24"/>
          <w:szCs w:val="24"/>
        </w:rPr>
      </w:pPr>
      <w:r w:rsidRPr="07FEBCA3">
        <w:rPr>
          <w:rFonts w:ascii="Calibri" w:hAnsi="Calibri" w:cs="Calibri"/>
          <w:sz w:val="24"/>
          <w:szCs w:val="24"/>
        </w:rPr>
        <w:t>Serve as a proactive and creative problem-solver who brings passion, enthusiasm and innovation to the Marketing and Stakeholder Engagement Team and agency as a whole</w:t>
      </w:r>
    </w:p>
    <w:p w14:paraId="404646CA" w14:textId="23563E85" w:rsidR="006312BA" w:rsidRPr="00F35DBB" w:rsidRDefault="006312BA" w:rsidP="07FEBCA3">
      <w:pPr>
        <w:pStyle w:val="ListParagraph"/>
        <w:numPr>
          <w:ilvl w:val="0"/>
          <w:numId w:val="5"/>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Participate in professional training as provided by the agency and the National office to achieve maximum development of professional skills when required</w:t>
      </w:r>
    </w:p>
    <w:p w14:paraId="63168D25" w14:textId="478062AC" w:rsidR="006312BA" w:rsidRPr="00F35DBB" w:rsidRDefault="006312BA" w:rsidP="07FEBCA3">
      <w:pPr>
        <w:numPr>
          <w:ilvl w:val="0"/>
          <w:numId w:val="5"/>
        </w:numPr>
        <w:shd w:val="clear" w:color="auto" w:fill="FFFFFF" w:themeFill="background1"/>
        <w:spacing w:after="0" w:line="330" w:lineRule="atLeast"/>
        <w:rPr>
          <w:rFonts w:ascii="Calibri" w:hAnsi="Calibri" w:cs="Calibri"/>
          <w:sz w:val="24"/>
          <w:szCs w:val="24"/>
        </w:rPr>
      </w:pPr>
      <w:r w:rsidRPr="07FEBCA3">
        <w:rPr>
          <w:rFonts w:ascii="Calibri" w:hAnsi="Calibri" w:cs="Calibri"/>
          <w:sz w:val="24"/>
          <w:szCs w:val="24"/>
        </w:rPr>
        <w:t xml:space="preserve">Support and attend agency functions, both role-specific and broader agency events </w:t>
      </w:r>
    </w:p>
    <w:p w14:paraId="1809B822" w14:textId="43EF1EE0" w:rsidR="006312BA" w:rsidRDefault="006312BA" w:rsidP="07FEBCA3">
      <w:pPr>
        <w:numPr>
          <w:ilvl w:val="0"/>
          <w:numId w:val="5"/>
        </w:numPr>
        <w:shd w:val="clear" w:color="auto" w:fill="FFFFFF" w:themeFill="background1"/>
        <w:spacing w:after="0" w:line="276" w:lineRule="auto"/>
        <w:rPr>
          <w:rFonts w:ascii="Calibri" w:hAnsi="Calibri" w:cs="Calibri"/>
          <w:sz w:val="24"/>
          <w:szCs w:val="24"/>
        </w:rPr>
      </w:pPr>
      <w:r w:rsidRPr="07FEBCA3">
        <w:rPr>
          <w:rFonts w:ascii="Calibri" w:hAnsi="Calibri" w:cs="Calibri"/>
          <w:sz w:val="24"/>
          <w:szCs w:val="24"/>
        </w:rPr>
        <w:t>Work schedule includes regular evenings and occasional weekends to best meet the agency’s recruitment needs</w:t>
      </w:r>
    </w:p>
    <w:p w14:paraId="4D39EA88" w14:textId="2B67C3FE" w:rsidR="07FEBCA3" w:rsidRDefault="07FEBCA3" w:rsidP="07FEBCA3">
      <w:pPr>
        <w:spacing w:after="0" w:line="240" w:lineRule="auto"/>
        <w:rPr>
          <w:rFonts w:ascii="Calibri" w:hAnsi="Calibri" w:cs="Calibri"/>
          <w:sz w:val="36"/>
          <w:szCs w:val="36"/>
        </w:rPr>
      </w:pPr>
    </w:p>
    <w:p w14:paraId="1E8C781E" w14:textId="77777777" w:rsidR="00DE5636" w:rsidRPr="00BC26A2" w:rsidRDefault="00DE5636" w:rsidP="07FEBCA3">
      <w:pPr>
        <w:rPr>
          <w:rFonts w:ascii="Arial Black" w:hAnsi="Arial Black"/>
          <w:b/>
          <w:bCs/>
          <w:sz w:val="28"/>
          <w:szCs w:val="28"/>
        </w:rPr>
      </w:pPr>
      <w:r w:rsidRPr="07FEBCA3">
        <w:rPr>
          <w:rFonts w:ascii="Arial Black" w:hAnsi="Arial Black"/>
          <w:b/>
          <w:bCs/>
          <w:sz w:val="36"/>
          <w:szCs w:val="36"/>
        </w:rPr>
        <w:lastRenderedPageBreak/>
        <w:t>About You</w:t>
      </w:r>
    </w:p>
    <w:p w14:paraId="41B3D004" w14:textId="77777777" w:rsidR="006312BA" w:rsidRPr="00F35DBB" w:rsidRDefault="006312BA" w:rsidP="07FEBCA3">
      <w:pPr>
        <w:autoSpaceDE w:val="0"/>
        <w:autoSpaceDN w:val="0"/>
        <w:adjustRightInd w:val="0"/>
        <w:spacing w:after="0" w:line="240" w:lineRule="auto"/>
        <w:rPr>
          <w:rFonts w:ascii="Calibri" w:hAnsi="Calibri" w:cs="Calibri"/>
          <w:b/>
          <w:bCs/>
          <w:sz w:val="24"/>
          <w:szCs w:val="24"/>
        </w:rPr>
      </w:pPr>
      <w:r w:rsidRPr="07FEBCA3">
        <w:rPr>
          <w:rFonts w:ascii="Calibri" w:hAnsi="Calibri" w:cs="Calibri"/>
          <w:b/>
          <w:bCs/>
          <w:sz w:val="24"/>
          <w:szCs w:val="24"/>
        </w:rPr>
        <w:t xml:space="preserve">This Job May Be </w:t>
      </w:r>
      <w:proofErr w:type="gramStart"/>
      <w:r w:rsidRPr="07FEBCA3">
        <w:rPr>
          <w:rFonts w:ascii="Calibri" w:hAnsi="Calibri" w:cs="Calibri"/>
          <w:b/>
          <w:bCs/>
          <w:sz w:val="24"/>
          <w:szCs w:val="24"/>
        </w:rPr>
        <w:t>For</w:t>
      </w:r>
      <w:proofErr w:type="gramEnd"/>
      <w:r w:rsidRPr="07FEBCA3">
        <w:rPr>
          <w:rFonts w:ascii="Calibri" w:hAnsi="Calibri" w:cs="Calibri"/>
          <w:b/>
          <w:bCs/>
          <w:sz w:val="24"/>
          <w:szCs w:val="24"/>
        </w:rPr>
        <w:t xml:space="preserve"> You . . .</w:t>
      </w:r>
    </w:p>
    <w:p w14:paraId="2A400205" w14:textId="3EA94C95"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Demonstrated expertise in business/partnership development, community organizing, sales, volunteer recruitment</w:t>
      </w:r>
      <w:r w:rsidR="006A62B0">
        <w:rPr>
          <w:rFonts w:ascii="Calibri" w:hAnsi="Calibri" w:cs="Calibri"/>
          <w:sz w:val="24"/>
          <w:szCs w:val="24"/>
        </w:rPr>
        <w:t>,</w:t>
      </w:r>
      <w:r w:rsidRPr="07FEBCA3">
        <w:rPr>
          <w:rFonts w:ascii="Calibri" w:hAnsi="Calibri" w:cs="Calibri"/>
          <w:sz w:val="24"/>
          <w:szCs w:val="24"/>
        </w:rPr>
        <w:t xml:space="preserve"> or outcomes-based campaign management</w:t>
      </w:r>
    </w:p>
    <w:p w14:paraId="749A481D" w14:textId="580FDBD0"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Strong interpersonal skills with </w:t>
      </w:r>
      <w:r w:rsidR="006A62B0">
        <w:rPr>
          <w:rFonts w:ascii="Calibri" w:hAnsi="Calibri" w:cs="Calibri"/>
          <w:sz w:val="24"/>
          <w:szCs w:val="24"/>
        </w:rPr>
        <w:t xml:space="preserve">a </w:t>
      </w:r>
      <w:r w:rsidRPr="07FEBCA3">
        <w:rPr>
          <w:rFonts w:ascii="Calibri" w:hAnsi="Calibri" w:cs="Calibri"/>
          <w:sz w:val="24"/>
          <w:szCs w:val="24"/>
        </w:rPr>
        <w:t xml:space="preserve">natural ability to connect people with causes and engage them to </w:t>
      </w:r>
      <w:proofErr w:type="gramStart"/>
      <w:r w:rsidRPr="07FEBCA3">
        <w:rPr>
          <w:rFonts w:ascii="Calibri" w:hAnsi="Calibri" w:cs="Calibri"/>
          <w:sz w:val="24"/>
          <w:szCs w:val="24"/>
        </w:rPr>
        <w:t>take action</w:t>
      </w:r>
      <w:proofErr w:type="gramEnd"/>
      <w:r w:rsidRPr="07FEBCA3">
        <w:rPr>
          <w:rFonts w:ascii="Calibri" w:hAnsi="Calibri" w:cs="Calibri"/>
          <w:sz w:val="24"/>
          <w:szCs w:val="24"/>
        </w:rPr>
        <w:t xml:space="preserve">. Excellent written and verbal </w:t>
      </w:r>
      <w:r w:rsidR="006A62B0">
        <w:rPr>
          <w:rFonts w:ascii="Calibri" w:hAnsi="Calibri" w:cs="Calibri"/>
          <w:sz w:val="24"/>
          <w:szCs w:val="24"/>
        </w:rPr>
        <w:t>communication</w:t>
      </w:r>
      <w:r w:rsidRPr="07FEBCA3">
        <w:rPr>
          <w:rFonts w:ascii="Calibri" w:hAnsi="Calibri" w:cs="Calibri"/>
          <w:sz w:val="24"/>
          <w:szCs w:val="24"/>
        </w:rPr>
        <w:t xml:space="preserve"> skills </w:t>
      </w:r>
    </w:p>
    <w:p w14:paraId="5DCD799E" w14:textId="73708EEE"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Effective group presentation skills</w:t>
      </w:r>
    </w:p>
    <w:p w14:paraId="2EBF909F" w14:textId="40282E88"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Places </w:t>
      </w:r>
      <w:r w:rsidR="006A62B0">
        <w:rPr>
          <w:rFonts w:ascii="Calibri" w:hAnsi="Calibri" w:cs="Calibri"/>
          <w:sz w:val="24"/>
          <w:szCs w:val="24"/>
        </w:rPr>
        <w:t>high value</w:t>
      </w:r>
      <w:r w:rsidRPr="07FEBCA3">
        <w:rPr>
          <w:rFonts w:ascii="Calibri" w:hAnsi="Calibri" w:cs="Calibri"/>
          <w:sz w:val="24"/>
          <w:szCs w:val="24"/>
        </w:rPr>
        <w:t xml:space="preserve"> on customer service and </w:t>
      </w:r>
      <w:r w:rsidR="006A62B0">
        <w:rPr>
          <w:rFonts w:ascii="Calibri" w:hAnsi="Calibri" w:cs="Calibri"/>
          <w:sz w:val="24"/>
          <w:szCs w:val="24"/>
        </w:rPr>
        <w:t>follow-through</w:t>
      </w:r>
      <w:r w:rsidRPr="07FEBCA3">
        <w:rPr>
          <w:rFonts w:ascii="Calibri" w:hAnsi="Calibri" w:cs="Calibri"/>
          <w:sz w:val="24"/>
          <w:szCs w:val="24"/>
        </w:rPr>
        <w:t xml:space="preserve"> </w:t>
      </w:r>
    </w:p>
    <w:p w14:paraId="061BDEA9" w14:textId="3BF066FC" w:rsidR="006312BA" w:rsidRPr="00B617A3"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Team player with </w:t>
      </w:r>
      <w:r w:rsidR="006A62B0">
        <w:rPr>
          <w:rFonts w:ascii="Calibri" w:hAnsi="Calibri" w:cs="Calibri"/>
          <w:sz w:val="24"/>
          <w:szCs w:val="24"/>
        </w:rPr>
        <w:t xml:space="preserve">a </w:t>
      </w:r>
      <w:r w:rsidRPr="07FEBCA3">
        <w:rPr>
          <w:rFonts w:ascii="Calibri" w:hAnsi="Calibri" w:cs="Calibri"/>
          <w:sz w:val="24"/>
          <w:szCs w:val="24"/>
        </w:rPr>
        <w:t>desire to innovate and collaborate</w:t>
      </w:r>
    </w:p>
    <w:p w14:paraId="7639A407" w14:textId="77777777"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Comfortability presenting in varied environments both in person and virtual. </w:t>
      </w:r>
    </w:p>
    <w:p w14:paraId="1C5687F2" w14:textId="412DC86D"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Strong organizational skills with </w:t>
      </w:r>
      <w:r w:rsidR="006A62B0">
        <w:rPr>
          <w:rFonts w:ascii="Calibri" w:hAnsi="Calibri" w:cs="Calibri"/>
          <w:sz w:val="24"/>
          <w:szCs w:val="24"/>
        </w:rPr>
        <w:t xml:space="preserve">the </w:t>
      </w:r>
      <w:r w:rsidRPr="07FEBCA3">
        <w:rPr>
          <w:rFonts w:ascii="Calibri" w:hAnsi="Calibri" w:cs="Calibri"/>
          <w:sz w:val="24"/>
          <w:szCs w:val="24"/>
        </w:rPr>
        <w:t>ability to continuously improve systems, procedures, and protocols</w:t>
      </w:r>
    </w:p>
    <w:p w14:paraId="3EAA1BDE" w14:textId="146EDB7C"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Ability to travel across the Middle Tennessee area and support events, training</w:t>
      </w:r>
      <w:r w:rsidR="006A62B0">
        <w:rPr>
          <w:rFonts w:ascii="Calibri" w:hAnsi="Calibri" w:cs="Calibri"/>
          <w:sz w:val="24"/>
          <w:szCs w:val="24"/>
        </w:rPr>
        <w:t>,</w:t>
      </w:r>
      <w:r w:rsidRPr="07FEBCA3">
        <w:rPr>
          <w:rFonts w:ascii="Calibri" w:hAnsi="Calibri" w:cs="Calibri"/>
          <w:sz w:val="24"/>
          <w:szCs w:val="24"/>
        </w:rPr>
        <w:t xml:space="preserve"> and information sessions during evenings and weekends as needed</w:t>
      </w:r>
    </w:p>
    <w:p w14:paraId="1EFBDC08" w14:textId="6553B9E8" w:rsidR="006312BA" w:rsidRPr="00B617A3" w:rsidRDefault="006312BA" w:rsidP="07FEBCA3">
      <w:pPr>
        <w:pStyle w:val="ListParagraph"/>
        <w:numPr>
          <w:ilvl w:val="0"/>
          <w:numId w:val="6"/>
        </w:numPr>
        <w:rPr>
          <w:rFonts w:ascii="Calibri" w:hAnsi="Calibri" w:cs="Calibri"/>
          <w:kern w:val="2"/>
          <w:sz w:val="24"/>
          <w:szCs w:val="24"/>
        </w:rPr>
      </w:pPr>
      <w:r w:rsidRPr="07FEBCA3">
        <w:rPr>
          <w:rFonts w:ascii="Calibri" w:hAnsi="Calibri" w:cs="Calibri"/>
          <w:sz w:val="24"/>
          <w:szCs w:val="24"/>
        </w:rPr>
        <w:t xml:space="preserve">Ability to thrive in a </w:t>
      </w:r>
      <w:r w:rsidR="006A62B0">
        <w:rPr>
          <w:rFonts w:ascii="Calibri" w:hAnsi="Calibri" w:cs="Calibri"/>
          <w:sz w:val="24"/>
          <w:szCs w:val="24"/>
        </w:rPr>
        <w:t>fast-paced</w:t>
      </w:r>
      <w:r w:rsidRPr="07FEBCA3">
        <w:rPr>
          <w:rFonts w:ascii="Calibri" w:hAnsi="Calibri" w:cs="Calibri"/>
          <w:sz w:val="24"/>
          <w:szCs w:val="24"/>
        </w:rPr>
        <w:t xml:space="preserve"> environment and effectively manage shifting priorities and responsibilities</w:t>
      </w:r>
    </w:p>
    <w:p w14:paraId="3F34E437" w14:textId="3F759AAE"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 xml:space="preserve">Alignment with </w:t>
      </w:r>
      <w:r w:rsidR="006A62B0">
        <w:rPr>
          <w:rFonts w:ascii="Calibri" w:hAnsi="Calibri" w:cs="Calibri"/>
          <w:sz w:val="24"/>
          <w:szCs w:val="24"/>
        </w:rPr>
        <w:t>BBBSMT's</w:t>
      </w:r>
      <w:r w:rsidRPr="07FEBCA3">
        <w:rPr>
          <w:rFonts w:ascii="Calibri" w:hAnsi="Calibri" w:cs="Calibri"/>
          <w:sz w:val="24"/>
          <w:szCs w:val="24"/>
        </w:rPr>
        <w:t xml:space="preserve"> mission and vision as well as a strong desire to impact our community through volunteerism and collective action</w:t>
      </w:r>
    </w:p>
    <w:p w14:paraId="6B23EC7E" w14:textId="77777777" w:rsidR="006312BA" w:rsidRPr="00F35DBB" w:rsidRDefault="006312BA" w:rsidP="07FEBCA3">
      <w:pPr>
        <w:pStyle w:val="ListParagraph"/>
        <w:numPr>
          <w:ilvl w:val="0"/>
          <w:numId w:val="6"/>
        </w:numPr>
        <w:autoSpaceDE w:val="0"/>
        <w:autoSpaceDN w:val="0"/>
        <w:adjustRightInd w:val="0"/>
        <w:spacing w:after="0" w:line="240" w:lineRule="auto"/>
        <w:rPr>
          <w:rFonts w:ascii="Calibri" w:hAnsi="Calibri" w:cs="Calibri"/>
          <w:sz w:val="24"/>
          <w:szCs w:val="24"/>
        </w:rPr>
      </w:pPr>
      <w:r w:rsidRPr="07FEBCA3">
        <w:rPr>
          <w:rFonts w:ascii="Calibri" w:hAnsi="Calibri" w:cs="Calibri"/>
          <w:sz w:val="24"/>
          <w:szCs w:val="24"/>
        </w:rPr>
        <w:t>Celebrates diversity and believes in the power of mentoring</w:t>
      </w:r>
    </w:p>
    <w:p w14:paraId="5C3487CC" w14:textId="77777777" w:rsidR="006312BA" w:rsidRPr="00F35DBB" w:rsidRDefault="006312BA" w:rsidP="07FEBCA3">
      <w:pPr>
        <w:autoSpaceDE w:val="0"/>
        <w:autoSpaceDN w:val="0"/>
        <w:adjustRightInd w:val="0"/>
        <w:spacing w:after="0" w:line="240" w:lineRule="auto"/>
        <w:rPr>
          <w:rFonts w:ascii="Calibri" w:hAnsi="Calibri" w:cs="Calibri"/>
          <w:sz w:val="24"/>
          <w:szCs w:val="24"/>
        </w:rPr>
      </w:pPr>
    </w:p>
    <w:p w14:paraId="664A77D8" w14:textId="574B01BC" w:rsidR="006312BA" w:rsidRPr="00F35DBB" w:rsidRDefault="006312BA" w:rsidP="07FEBCA3">
      <w:pPr>
        <w:rPr>
          <w:rFonts w:ascii="Calibri" w:hAnsi="Calibri" w:cs="Calibri"/>
          <w:b/>
          <w:bCs/>
          <w:sz w:val="24"/>
          <w:szCs w:val="24"/>
        </w:rPr>
      </w:pPr>
      <w:r w:rsidRPr="07FEBCA3">
        <w:rPr>
          <w:rFonts w:ascii="Calibri" w:hAnsi="Calibri" w:cs="Calibri"/>
          <w:b/>
          <w:bCs/>
          <w:sz w:val="24"/>
          <w:szCs w:val="24"/>
        </w:rPr>
        <w:t xml:space="preserve">Qualifications:  </w:t>
      </w:r>
    </w:p>
    <w:p w14:paraId="51E49866" w14:textId="23661661" w:rsidR="006312BA" w:rsidRPr="00F35DBB" w:rsidRDefault="006312BA" w:rsidP="07FEBCA3">
      <w:pPr>
        <w:shd w:val="clear" w:color="auto" w:fill="FFFFFF" w:themeFill="background1"/>
        <w:spacing w:line="276" w:lineRule="auto"/>
        <w:rPr>
          <w:rFonts w:ascii="Calibri" w:hAnsi="Calibri" w:cs="Calibri"/>
          <w:sz w:val="24"/>
          <w:szCs w:val="24"/>
        </w:rPr>
      </w:pPr>
      <w:r w:rsidRPr="07FEBCA3">
        <w:rPr>
          <w:rFonts w:ascii="Calibri" w:hAnsi="Calibri" w:cs="Calibri"/>
          <w:sz w:val="24"/>
          <w:szCs w:val="24"/>
        </w:rPr>
        <w:t>Experience in business/partnership development, community organizing, sales, volunteer recruitment</w:t>
      </w:r>
      <w:r w:rsidR="006A62B0">
        <w:rPr>
          <w:rFonts w:ascii="Calibri" w:hAnsi="Calibri" w:cs="Calibri"/>
          <w:sz w:val="24"/>
          <w:szCs w:val="24"/>
        </w:rPr>
        <w:t>,</w:t>
      </w:r>
      <w:r w:rsidRPr="07FEBCA3">
        <w:rPr>
          <w:rFonts w:ascii="Calibri" w:hAnsi="Calibri" w:cs="Calibri"/>
          <w:sz w:val="24"/>
          <w:szCs w:val="24"/>
        </w:rPr>
        <w:t xml:space="preserve"> or outcomes-based campaign management and/or </w:t>
      </w:r>
      <w:proofErr w:type="gramStart"/>
      <w:r w:rsidRPr="07FEBCA3">
        <w:rPr>
          <w:rFonts w:ascii="Calibri" w:hAnsi="Calibri" w:cs="Calibri"/>
          <w:sz w:val="24"/>
          <w:szCs w:val="24"/>
        </w:rPr>
        <w:t>Bachelor’s degree in business</w:t>
      </w:r>
      <w:proofErr w:type="gramEnd"/>
      <w:r w:rsidRPr="07FEBCA3">
        <w:rPr>
          <w:rFonts w:ascii="Calibri" w:hAnsi="Calibri" w:cs="Calibri"/>
          <w:sz w:val="24"/>
          <w:szCs w:val="24"/>
        </w:rPr>
        <w:t>, sales, marketing</w:t>
      </w:r>
      <w:r w:rsidR="006A62B0">
        <w:rPr>
          <w:rFonts w:ascii="Calibri" w:hAnsi="Calibri" w:cs="Calibri"/>
          <w:sz w:val="24"/>
          <w:szCs w:val="24"/>
        </w:rPr>
        <w:t>,</w:t>
      </w:r>
      <w:r w:rsidRPr="07FEBCA3">
        <w:rPr>
          <w:rFonts w:ascii="Calibri" w:hAnsi="Calibri" w:cs="Calibri"/>
          <w:sz w:val="24"/>
          <w:szCs w:val="24"/>
        </w:rPr>
        <w:t xml:space="preserve"> or related field</w:t>
      </w:r>
    </w:p>
    <w:p w14:paraId="49B74F5B" w14:textId="77777777" w:rsidR="006312BA" w:rsidRPr="00F35DBB" w:rsidRDefault="006312BA" w:rsidP="07FEBCA3">
      <w:pPr>
        <w:shd w:val="clear" w:color="auto" w:fill="FFFFFF" w:themeFill="background1"/>
        <w:spacing w:line="276" w:lineRule="auto"/>
        <w:rPr>
          <w:rFonts w:ascii="Calibri" w:hAnsi="Calibri" w:cs="Calibri"/>
          <w:sz w:val="24"/>
          <w:szCs w:val="24"/>
        </w:rPr>
      </w:pPr>
      <w:r w:rsidRPr="07FEBCA3">
        <w:rPr>
          <w:rFonts w:ascii="Calibri" w:hAnsi="Calibri" w:cs="Calibri"/>
          <w:sz w:val="24"/>
          <w:szCs w:val="24"/>
        </w:rPr>
        <w:t xml:space="preserve">Proficient in Microsoft Office Suite </w:t>
      </w:r>
    </w:p>
    <w:p w14:paraId="186C28C8" w14:textId="1E753A1E" w:rsidR="006312BA" w:rsidRPr="00F35DBB" w:rsidRDefault="006312BA" w:rsidP="07FEBCA3">
      <w:pPr>
        <w:shd w:val="clear" w:color="auto" w:fill="FFFFFF" w:themeFill="background1"/>
        <w:spacing w:line="276" w:lineRule="auto"/>
        <w:rPr>
          <w:rFonts w:ascii="Calibri" w:hAnsi="Calibri" w:cs="Calibri"/>
          <w:sz w:val="24"/>
          <w:szCs w:val="24"/>
        </w:rPr>
      </w:pPr>
      <w:r w:rsidRPr="07FEBCA3">
        <w:rPr>
          <w:rFonts w:ascii="Calibri" w:hAnsi="Calibri" w:cs="Calibri"/>
          <w:sz w:val="24"/>
          <w:szCs w:val="24"/>
        </w:rPr>
        <w:t xml:space="preserve">Excellent database management and presentation skills. Salesforce experience a plus </w:t>
      </w:r>
    </w:p>
    <w:p w14:paraId="23CE950B" w14:textId="77777777" w:rsidR="006D2CCE" w:rsidRPr="00BC26A2" w:rsidRDefault="001C4FE0" w:rsidP="07FEBCA3">
      <w:pPr>
        <w:rPr>
          <w:rFonts w:ascii="Arial Black" w:hAnsi="Arial Black"/>
          <w:b/>
          <w:bCs/>
          <w:sz w:val="36"/>
          <w:szCs w:val="36"/>
        </w:rPr>
      </w:pPr>
      <w:r w:rsidRPr="07FEBCA3">
        <w:rPr>
          <w:rFonts w:ascii="Arial Black" w:hAnsi="Arial Black"/>
          <w:b/>
          <w:bCs/>
          <w:sz w:val="36"/>
          <w:szCs w:val="36"/>
        </w:rPr>
        <w:t>Additional Information</w:t>
      </w:r>
    </w:p>
    <w:p w14:paraId="61B5CC77" w14:textId="77777777" w:rsidR="00891CDE" w:rsidRDefault="00891CDE" w:rsidP="07FEBCA3">
      <w:pPr>
        <w:rPr>
          <w:sz w:val="24"/>
          <w:szCs w:val="24"/>
        </w:rPr>
      </w:pPr>
      <w:r w:rsidRPr="07FEBCA3">
        <w:rPr>
          <w:b/>
          <w:bCs/>
          <w:sz w:val="24"/>
          <w:szCs w:val="24"/>
        </w:rPr>
        <w:t>Benefits</w:t>
      </w:r>
      <w:r w:rsidR="00763423" w:rsidRPr="07FEBCA3">
        <w:rPr>
          <w:b/>
          <w:bCs/>
          <w:sz w:val="24"/>
          <w:szCs w:val="24"/>
        </w:rPr>
        <w:t xml:space="preserve"> </w:t>
      </w:r>
    </w:p>
    <w:p w14:paraId="1671DE8E" w14:textId="5F1AD094" w:rsidR="006305D4" w:rsidRDefault="006305D4" w:rsidP="07FEBCA3">
      <w:pPr>
        <w:rPr>
          <w:sz w:val="24"/>
          <w:szCs w:val="24"/>
        </w:rPr>
      </w:pPr>
      <w:r w:rsidRPr="07FEBCA3">
        <w:rPr>
          <w:sz w:val="24"/>
          <w:szCs w:val="24"/>
        </w:rPr>
        <w:t>Because we hire the best people and value our staff, Big Brothers Big Sisters of Middle TN works hard to provide competitive benefits to our team. Our comprehensive benefit</w:t>
      </w:r>
      <w:r w:rsidR="00155B20" w:rsidRPr="07FEBCA3">
        <w:rPr>
          <w:sz w:val="24"/>
          <w:szCs w:val="24"/>
        </w:rPr>
        <w:t>s</w:t>
      </w:r>
      <w:r w:rsidR="00A62DDE" w:rsidRPr="07FEBCA3">
        <w:rPr>
          <w:sz w:val="24"/>
          <w:szCs w:val="24"/>
        </w:rPr>
        <w:t xml:space="preserve"> package, which helps to support a healthy work/life balance,</w:t>
      </w:r>
      <w:r w:rsidRPr="07FEBCA3">
        <w:rPr>
          <w:sz w:val="24"/>
          <w:szCs w:val="24"/>
        </w:rPr>
        <w:t xml:space="preserve"> includes:</w:t>
      </w:r>
    </w:p>
    <w:p w14:paraId="5B6807D5" w14:textId="77777777" w:rsidR="00FF69E1" w:rsidRPr="00E21E28" w:rsidRDefault="00FF69E1"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 xml:space="preserve">20 days of paid time off </w:t>
      </w:r>
    </w:p>
    <w:p w14:paraId="6C859312" w14:textId="007BE2E3" w:rsidR="00FF69E1" w:rsidRPr="00FF69E1" w:rsidRDefault="00FF69E1" w:rsidP="07FEBCA3">
      <w:pPr>
        <w:numPr>
          <w:ilvl w:val="0"/>
          <w:numId w:val="3"/>
        </w:numPr>
        <w:shd w:val="clear" w:color="auto" w:fill="FFFFFF" w:themeFill="background1"/>
        <w:spacing w:before="100" w:beforeAutospacing="1" w:after="100" w:afterAutospacing="1" w:line="240" w:lineRule="auto"/>
        <w:rPr>
          <w:b/>
          <w:bCs/>
          <w:sz w:val="24"/>
          <w:szCs w:val="24"/>
        </w:rPr>
      </w:pPr>
      <w:r w:rsidRPr="07FEBCA3">
        <w:rPr>
          <w:rFonts w:eastAsia="Times New Roman"/>
          <w:sz w:val="24"/>
          <w:szCs w:val="24"/>
        </w:rPr>
        <w:t>18 paid holidays, including the week between Christmas and New Years</w:t>
      </w:r>
    </w:p>
    <w:p w14:paraId="2973A196" w14:textId="16E1B912" w:rsidR="00125AE7" w:rsidRDefault="00125AE7"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Health Care Plan (Medical, Dental &amp; Vision)</w:t>
      </w:r>
      <w:r w:rsidR="00A62DDE" w:rsidRPr="07FEBCA3">
        <w:rPr>
          <w:rFonts w:eastAsia="Times New Roman"/>
          <w:sz w:val="24"/>
          <w:szCs w:val="24"/>
        </w:rPr>
        <w:t xml:space="preserve"> –</w:t>
      </w:r>
      <w:r w:rsidRPr="07FEBCA3">
        <w:rPr>
          <w:rFonts w:eastAsia="Times New Roman"/>
          <w:sz w:val="24"/>
          <w:szCs w:val="24"/>
        </w:rPr>
        <w:t xml:space="preserve"> </w:t>
      </w:r>
      <w:r w:rsidR="00A62DDE" w:rsidRPr="07FEBCA3">
        <w:rPr>
          <w:rFonts w:eastAsia="Times New Roman"/>
          <w:sz w:val="24"/>
          <w:szCs w:val="24"/>
        </w:rPr>
        <w:t xml:space="preserve">a </w:t>
      </w:r>
      <w:r w:rsidRPr="07FEBCA3">
        <w:rPr>
          <w:rFonts w:eastAsia="Times New Roman"/>
          <w:sz w:val="24"/>
          <w:szCs w:val="24"/>
        </w:rPr>
        <w:t>generous portion is paid by BBBSMT</w:t>
      </w:r>
    </w:p>
    <w:p w14:paraId="058EF7A0" w14:textId="63A38EE8" w:rsidR="00E410EF" w:rsidRPr="00E410EF" w:rsidRDefault="00FF69E1"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Company Paid</w:t>
      </w:r>
      <w:r w:rsidR="00E410EF" w:rsidRPr="07FEBCA3">
        <w:rPr>
          <w:rFonts w:eastAsia="Times New Roman"/>
          <w:sz w:val="24"/>
          <w:szCs w:val="24"/>
        </w:rPr>
        <w:t xml:space="preserve"> Text Care Concierge Medicine, providing our team and family members free 24/7 text communication and care with medical providers </w:t>
      </w:r>
    </w:p>
    <w:p w14:paraId="7C193AF5" w14:textId="24E6DAE6" w:rsidR="00AC1770" w:rsidRPr="00E21E28" w:rsidRDefault="00AC1770"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Domestic Partner Benefits</w:t>
      </w:r>
    </w:p>
    <w:p w14:paraId="668C91F4" w14:textId="77777777" w:rsidR="00FF69E1" w:rsidRPr="00FF69E1" w:rsidRDefault="00125AE7" w:rsidP="07FEBCA3">
      <w:pPr>
        <w:numPr>
          <w:ilvl w:val="0"/>
          <w:numId w:val="3"/>
        </w:numPr>
        <w:shd w:val="clear" w:color="auto" w:fill="FFFFFF" w:themeFill="background1"/>
        <w:spacing w:before="100" w:beforeAutospacing="1" w:after="100" w:afterAutospacing="1" w:line="240" w:lineRule="auto"/>
        <w:rPr>
          <w:sz w:val="24"/>
          <w:szCs w:val="24"/>
        </w:rPr>
      </w:pPr>
      <w:r w:rsidRPr="07FEBCA3">
        <w:rPr>
          <w:sz w:val="24"/>
          <w:szCs w:val="24"/>
        </w:rPr>
        <w:t xml:space="preserve">Company Paid </w:t>
      </w:r>
      <w:r w:rsidRPr="07FEBCA3">
        <w:rPr>
          <w:rFonts w:eastAsia="Times New Roman"/>
          <w:sz w:val="24"/>
          <w:szCs w:val="24"/>
        </w:rPr>
        <w:t>Life Insurance</w:t>
      </w:r>
    </w:p>
    <w:p w14:paraId="540AD394" w14:textId="2F7BD3E7" w:rsidR="00125AE7" w:rsidRPr="00FC1A3B" w:rsidRDefault="00FF69E1" w:rsidP="07FEBCA3">
      <w:pPr>
        <w:numPr>
          <w:ilvl w:val="0"/>
          <w:numId w:val="3"/>
        </w:numPr>
        <w:shd w:val="clear" w:color="auto" w:fill="FFFFFF" w:themeFill="background1"/>
        <w:spacing w:before="100" w:beforeAutospacing="1" w:after="100" w:afterAutospacing="1" w:line="240" w:lineRule="auto"/>
        <w:rPr>
          <w:sz w:val="24"/>
          <w:szCs w:val="24"/>
        </w:rPr>
      </w:pPr>
      <w:r w:rsidRPr="07FEBCA3">
        <w:rPr>
          <w:sz w:val="24"/>
          <w:szCs w:val="24"/>
        </w:rPr>
        <w:t xml:space="preserve">Company Paid </w:t>
      </w:r>
      <w:proofErr w:type="gramStart"/>
      <w:r w:rsidR="00125AE7" w:rsidRPr="07FEBCA3">
        <w:rPr>
          <w:rFonts w:eastAsia="Times New Roman"/>
          <w:sz w:val="24"/>
          <w:szCs w:val="24"/>
        </w:rPr>
        <w:t>Short and Long Term</w:t>
      </w:r>
      <w:proofErr w:type="gramEnd"/>
      <w:r w:rsidR="00125AE7" w:rsidRPr="07FEBCA3">
        <w:rPr>
          <w:rFonts w:eastAsia="Times New Roman"/>
          <w:sz w:val="24"/>
          <w:szCs w:val="24"/>
        </w:rPr>
        <w:t xml:space="preserve"> Disability </w:t>
      </w:r>
    </w:p>
    <w:p w14:paraId="7D89EF97" w14:textId="4B7D90A9" w:rsidR="00FC1A3B" w:rsidRPr="00FC1A3B" w:rsidRDefault="00FC1A3B" w:rsidP="07FEBCA3">
      <w:pPr>
        <w:numPr>
          <w:ilvl w:val="0"/>
          <w:numId w:val="3"/>
        </w:numPr>
        <w:shd w:val="clear" w:color="auto" w:fill="FFFFFF" w:themeFill="background1"/>
        <w:spacing w:before="100" w:beforeAutospacing="1" w:after="100" w:afterAutospacing="1" w:line="240" w:lineRule="auto"/>
        <w:rPr>
          <w:sz w:val="24"/>
          <w:szCs w:val="24"/>
        </w:rPr>
      </w:pPr>
      <w:r w:rsidRPr="07FEBCA3">
        <w:rPr>
          <w:sz w:val="24"/>
          <w:szCs w:val="24"/>
        </w:rPr>
        <w:t>Employee Assistance Program</w:t>
      </w:r>
    </w:p>
    <w:p w14:paraId="3E63B7AC" w14:textId="4189D2CC" w:rsidR="00125AE7" w:rsidRPr="00E21E28" w:rsidRDefault="00125AE7"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Immediate enrollment in our 403B -</w:t>
      </w:r>
      <w:r w:rsidR="00FF69E1" w:rsidRPr="07FEBCA3">
        <w:rPr>
          <w:rFonts w:eastAsia="Times New Roman"/>
          <w:sz w:val="24"/>
          <w:szCs w:val="24"/>
        </w:rPr>
        <w:t xml:space="preserve"> We match 50% of employee contributions up to 6% and staff are vested after 12 months of employment</w:t>
      </w:r>
    </w:p>
    <w:p w14:paraId="128A1256" w14:textId="5555C99B" w:rsidR="00125AE7" w:rsidRPr="00E21E28" w:rsidRDefault="00695E98"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bookmarkStart w:id="1" w:name="_Hlk81229609"/>
      <w:r w:rsidRPr="07FEBCA3">
        <w:rPr>
          <w:rFonts w:eastAsia="Times New Roman"/>
          <w:sz w:val="24"/>
          <w:szCs w:val="24"/>
        </w:rPr>
        <w:t>T</w:t>
      </w:r>
      <w:r w:rsidR="00125AE7" w:rsidRPr="07FEBCA3">
        <w:rPr>
          <w:rFonts w:eastAsia="Times New Roman"/>
          <w:sz w:val="24"/>
          <w:szCs w:val="24"/>
        </w:rPr>
        <w:t xml:space="preserve">raining &amp; </w:t>
      </w:r>
      <w:r w:rsidR="00177994" w:rsidRPr="07FEBCA3">
        <w:rPr>
          <w:rFonts w:eastAsia="Times New Roman"/>
          <w:sz w:val="24"/>
          <w:szCs w:val="24"/>
        </w:rPr>
        <w:t>d</w:t>
      </w:r>
      <w:r w:rsidR="00125AE7" w:rsidRPr="07FEBCA3">
        <w:rPr>
          <w:rFonts w:eastAsia="Times New Roman"/>
          <w:sz w:val="24"/>
          <w:szCs w:val="24"/>
        </w:rPr>
        <w:t xml:space="preserve">evelopment </w:t>
      </w:r>
      <w:r w:rsidR="00177994" w:rsidRPr="07FEBCA3">
        <w:rPr>
          <w:rFonts w:eastAsia="Times New Roman"/>
          <w:sz w:val="24"/>
          <w:szCs w:val="24"/>
        </w:rPr>
        <w:t>p</w:t>
      </w:r>
      <w:r w:rsidR="00125AE7" w:rsidRPr="07FEBCA3">
        <w:rPr>
          <w:rFonts w:eastAsia="Times New Roman"/>
          <w:sz w:val="24"/>
          <w:szCs w:val="24"/>
        </w:rPr>
        <w:t>rograms</w:t>
      </w:r>
    </w:p>
    <w:bookmarkEnd w:id="1"/>
    <w:p w14:paraId="55EE2058" w14:textId="77777777" w:rsidR="00125AE7" w:rsidRPr="00E21E28" w:rsidRDefault="00125AE7" w:rsidP="07FEBCA3">
      <w:pPr>
        <w:numPr>
          <w:ilvl w:val="0"/>
          <w:numId w:val="3"/>
        </w:numPr>
        <w:shd w:val="clear" w:color="auto" w:fill="FFFFFF" w:themeFill="background1"/>
        <w:spacing w:before="100" w:beforeAutospacing="1" w:after="100" w:afterAutospacing="1" w:line="240" w:lineRule="auto"/>
        <w:rPr>
          <w:rFonts w:eastAsia="Times New Roman"/>
          <w:sz w:val="24"/>
          <w:szCs w:val="24"/>
        </w:rPr>
      </w:pPr>
      <w:r w:rsidRPr="07FEBCA3">
        <w:rPr>
          <w:rFonts w:eastAsia="Times New Roman"/>
          <w:sz w:val="24"/>
          <w:szCs w:val="24"/>
        </w:rPr>
        <w:t>Opportunities for advancement- we promote from within!</w:t>
      </w:r>
    </w:p>
    <w:p w14:paraId="75DC03E3" w14:textId="65797CCB" w:rsidR="00125AE7" w:rsidRPr="00FA661B" w:rsidRDefault="001F382A" w:rsidP="07FEBCA3">
      <w:pPr>
        <w:numPr>
          <w:ilvl w:val="0"/>
          <w:numId w:val="3"/>
        </w:numPr>
        <w:shd w:val="clear" w:color="auto" w:fill="FFFFFF" w:themeFill="background1"/>
        <w:spacing w:before="100" w:beforeAutospacing="1" w:after="100" w:afterAutospacing="1" w:line="240" w:lineRule="auto"/>
        <w:rPr>
          <w:b/>
          <w:bCs/>
          <w:sz w:val="24"/>
          <w:szCs w:val="24"/>
        </w:rPr>
      </w:pPr>
      <w:r w:rsidRPr="07FEBCA3">
        <w:rPr>
          <w:rFonts w:eastAsia="Times New Roman"/>
          <w:sz w:val="24"/>
          <w:szCs w:val="24"/>
        </w:rPr>
        <w:t>Monthly cell phone stipend</w:t>
      </w:r>
      <w:r w:rsidR="00125AE7" w:rsidRPr="07FEBCA3">
        <w:rPr>
          <w:rFonts w:eastAsia="Times New Roman"/>
          <w:sz w:val="24"/>
          <w:szCs w:val="24"/>
        </w:rPr>
        <w:t xml:space="preserve">  </w:t>
      </w:r>
    </w:p>
    <w:p w14:paraId="148E0E2F" w14:textId="58622A60" w:rsidR="00125AE7" w:rsidRPr="00177994" w:rsidRDefault="00125AE7" w:rsidP="07FEBCA3">
      <w:pPr>
        <w:numPr>
          <w:ilvl w:val="0"/>
          <w:numId w:val="3"/>
        </w:numPr>
        <w:shd w:val="clear" w:color="auto" w:fill="FFFFFF" w:themeFill="background1"/>
        <w:spacing w:before="100" w:beforeAutospacing="1" w:after="100" w:afterAutospacing="1" w:line="240" w:lineRule="auto"/>
        <w:rPr>
          <w:b/>
          <w:bCs/>
          <w:sz w:val="24"/>
          <w:szCs w:val="24"/>
        </w:rPr>
      </w:pPr>
      <w:r w:rsidRPr="07FEBCA3">
        <w:rPr>
          <w:rFonts w:eastAsia="Times New Roman"/>
          <w:sz w:val="24"/>
          <w:szCs w:val="24"/>
        </w:rPr>
        <w:t xml:space="preserve">Flexible work schedule </w:t>
      </w:r>
      <w:r w:rsidR="00177994" w:rsidRPr="07FEBCA3">
        <w:rPr>
          <w:rFonts w:eastAsia="Times New Roman"/>
          <w:sz w:val="24"/>
          <w:szCs w:val="24"/>
        </w:rPr>
        <w:t>with a hybrid work environment</w:t>
      </w:r>
    </w:p>
    <w:p w14:paraId="439AC966" w14:textId="49008588" w:rsidR="00177994" w:rsidRPr="00760274" w:rsidRDefault="00177994" w:rsidP="07FEBCA3">
      <w:pPr>
        <w:numPr>
          <w:ilvl w:val="0"/>
          <w:numId w:val="3"/>
        </w:numPr>
        <w:shd w:val="clear" w:color="auto" w:fill="FFFFFF" w:themeFill="background1"/>
        <w:spacing w:before="100" w:beforeAutospacing="1" w:after="100" w:afterAutospacing="1" w:line="240" w:lineRule="auto"/>
        <w:rPr>
          <w:b/>
          <w:bCs/>
          <w:sz w:val="24"/>
          <w:szCs w:val="24"/>
        </w:rPr>
      </w:pPr>
      <w:bookmarkStart w:id="2" w:name="_Hlk81229621"/>
      <w:r w:rsidRPr="07FEBCA3">
        <w:rPr>
          <w:sz w:val="24"/>
          <w:szCs w:val="24"/>
        </w:rPr>
        <w:t>Professional resume, LinkedIn profile</w:t>
      </w:r>
      <w:r w:rsidR="00695E98" w:rsidRPr="07FEBCA3">
        <w:rPr>
          <w:sz w:val="24"/>
          <w:szCs w:val="24"/>
        </w:rPr>
        <w:t>,</w:t>
      </w:r>
      <w:r w:rsidRPr="07FEBCA3">
        <w:rPr>
          <w:sz w:val="24"/>
          <w:szCs w:val="24"/>
        </w:rPr>
        <w:t xml:space="preserve"> and headshot</w:t>
      </w:r>
    </w:p>
    <w:bookmarkEnd w:id="2"/>
    <w:p w14:paraId="050ED0AF" w14:textId="77777777" w:rsidR="007F53DF" w:rsidRDefault="007F53DF" w:rsidP="07FEBCA3">
      <w:pPr>
        <w:spacing w:after="0"/>
        <w:rPr>
          <w:b/>
          <w:bCs/>
        </w:rPr>
      </w:pPr>
      <w:r w:rsidRPr="07FEBCA3">
        <w:rPr>
          <w:b/>
          <w:bCs/>
        </w:rPr>
        <w:t>Americans with Disabilities Act</w:t>
      </w:r>
    </w:p>
    <w:p w14:paraId="0FC02750" w14:textId="65949B5A" w:rsidR="00013693" w:rsidRPr="00834482" w:rsidRDefault="007F53DF" w:rsidP="07FEBCA3">
      <w:pPr>
        <w:rPr>
          <w:b/>
          <w:bCs/>
        </w:rPr>
      </w:pPr>
      <w:r w:rsidRPr="07FEBCA3">
        <w:t>Employee must be able to perform all essential job functions, with or without reasonable accommodation.</w:t>
      </w:r>
    </w:p>
    <w:p w14:paraId="145D38DB" w14:textId="2FBF0CD3" w:rsidR="007F53DF" w:rsidRPr="007F53DF" w:rsidRDefault="007F53DF" w:rsidP="07FEBCA3">
      <w:pPr>
        <w:pStyle w:val="BodyText"/>
        <w:kinsoku w:val="0"/>
        <w:overflowPunct w:val="0"/>
        <w:spacing w:before="2"/>
        <w:rPr>
          <w:rFonts w:asciiTheme="minorHAnsi" w:hAnsiTheme="minorHAnsi" w:cstheme="minorBidi"/>
          <w:b/>
          <w:bCs/>
        </w:rPr>
      </w:pPr>
      <w:r w:rsidRPr="07FEBCA3">
        <w:rPr>
          <w:rFonts w:asciiTheme="minorHAnsi" w:hAnsiTheme="minorHAnsi" w:cstheme="minorBidi"/>
          <w:b/>
          <w:bCs/>
        </w:rPr>
        <w:t>Job Responsibilities</w:t>
      </w:r>
    </w:p>
    <w:p w14:paraId="1A4EE847" w14:textId="128CB4D9" w:rsidR="007F53DF" w:rsidRDefault="007F53DF" w:rsidP="07FEBCA3">
      <w:pPr>
        <w:pStyle w:val="BodyText"/>
        <w:kinsoku w:val="0"/>
        <w:overflowPunct w:val="0"/>
        <w:spacing w:before="4" w:line="264" w:lineRule="auto"/>
        <w:ind w:right="113"/>
        <w:jc w:val="both"/>
        <w:rPr>
          <w:rFonts w:asciiTheme="minorHAnsi" w:hAnsiTheme="minorHAnsi" w:cstheme="minorBidi"/>
        </w:rPr>
      </w:pPr>
      <w:r w:rsidRPr="07FEBCA3">
        <w:rPr>
          <w:rFonts w:asciiTheme="minorHAnsi" w:hAnsiTheme="minorHAnsi" w:cstheme="minorBidi"/>
        </w:rPr>
        <w:t>The above statements reflect the general duties, responsibilities</w:t>
      </w:r>
      <w:r w:rsidR="00A62DDE" w:rsidRPr="07FEBCA3">
        <w:rPr>
          <w:rFonts w:asciiTheme="minorHAnsi" w:hAnsiTheme="minorHAnsi" w:cstheme="minorBidi"/>
        </w:rPr>
        <w:t>,</w:t>
      </w:r>
      <w:r w:rsidRPr="07FEBCA3">
        <w:rPr>
          <w:rFonts w:asciiTheme="minorHAnsi" w:hAnsiTheme="minorHAnsi" w:cstheme="minorBidi"/>
        </w:rPr>
        <w:t xml:space="preserve"> and competencies necessary to perform the </w:t>
      </w:r>
      <w:r w:rsidR="00A62DDE" w:rsidRPr="07FEBCA3">
        <w:rPr>
          <w:rFonts w:asciiTheme="minorHAnsi" w:hAnsiTheme="minorHAnsi" w:cstheme="minorBidi"/>
        </w:rPr>
        <w:t>job's essential duties and responsibilities. They should not be regarded as</w:t>
      </w:r>
      <w:r w:rsidRPr="07FEBCA3">
        <w:rPr>
          <w:rFonts w:asciiTheme="minorHAnsi" w:hAnsiTheme="minorHAnsi" w:cstheme="minorBidi"/>
        </w:rPr>
        <w:t xml:space="preserve"> a detailed description of all the work requirements of the position. BBBS</w:t>
      </w:r>
      <w:r w:rsidR="00377199" w:rsidRPr="07FEBCA3">
        <w:rPr>
          <w:rFonts w:asciiTheme="minorHAnsi" w:hAnsiTheme="minorHAnsi" w:cstheme="minorBidi"/>
        </w:rPr>
        <w:t>MT</w:t>
      </w:r>
      <w:r w:rsidRPr="07FEBCA3">
        <w:rPr>
          <w:rFonts w:asciiTheme="minorHAnsi" w:hAnsiTheme="minorHAnsi" w:cstheme="minorBidi"/>
        </w:rPr>
        <w:t xml:space="preserve"> may change the</w:t>
      </w:r>
      <w:r w:rsidR="00377199" w:rsidRPr="07FEBCA3">
        <w:rPr>
          <w:rFonts w:asciiTheme="minorHAnsi" w:hAnsiTheme="minorHAnsi" w:cstheme="minorBidi"/>
        </w:rPr>
        <w:t xml:space="preserve"> </w:t>
      </w:r>
      <w:r w:rsidRPr="07FEBCA3">
        <w:rPr>
          <w:rFonts w:asciiTheme="minorHAnsi" w:hAnsiTheme="minorHAnsi" w:cstheme="minorBidi"/>
        </w:rPr>
        <w:t xml:space="preserve">specific job duties with or without prior notice based on the </w:t>
      </w:r>
      <w:r w:rsidR="00A62DDE" w:rsidRPr="07FEBCA3">
        <w:rPr>
          <w:rFonts w:asciiTheme="minorHAnsi" w:hAnsiTheme="minorHAnsi" w:cstheme="minorBidi"/>
        </w:rPr>
        <w:t>organization's needs</w:t>
      </w:r>
      <w:r w:rsidRPr="07FEBCA3">
        <w:rPr>
          <w:rFonts w:asciiTheme="minorHAnsi" w:hAnsiTheme="minorHAnsi" w:cstheme="minorBidi"/>
        </w:rPr>
        <w:t>.</w:t>
      </w:r>
    </w:p>
    <w:p w14:paraId="3B02B52F" w14:textId="77777777" w:rsidR="00A62DDE" w:rsidRPr="00A62DDE" w:rsidRDefault="00A62DDE" w:rsidP="07FEBCA3">
      <w:pPr>
        <w:pStyle w:val="BodyText"/>
        <w:kinsoku w:val="0"/>
        <w:overflowPunct w:val="0"/>
        <w:spacing w:before="4" w:line="264" w:lineRule="auto"/>
        <w:ind w:right="113"/>
        <w:jc w:val="both"/>
        <w:rPr>
          <w:rFonts w:asciiTheme="minorHAnsi" w:hAnsiTheme="minorHAnsi" w:cstheme="minorBidi"/>
        </w:rPr>
      </w:pPr>
    </w:p>
    <w:p w14:paraId="28C2D826" w14:textId="1206649F" w:rsidR="00E21E28" w:rsidRPr="007F53DF" w:rsidRDefault="001C4FE0" w:rsidP="07FEBCA3">
      <w:pPr>
        <w:shd w:val="clear" w:color="auto" w:fill="FFFFFF" w:themeFill="background1"/>
        <w:spacing w:after="240" w:line="240" w:lineRule="auto"/>
        <w:rPr>
          <w:b/>
          <w:bCs/>
          <w:sz w:val="24"/>
          <w:szCs w:val="24"/>
        </w:rPr>
      </w:pPr>
      <w:r w:rsidRPr="07FEBCA3">
        <w:rPr>
          <w:b/>
          <w:bCs/>
          <w:sz w:val="24"/>
          <w:szCs w:val="24"/>
        </w:rPr>
        <w:t xml:space="preserve">To see more of the </w:t>
      </w:r>
      <w:proofErr w:type="gramStart"/>
      <w:r w:rsidRPr="07FEBCA3">
        <w:rPr>
          <w:b/>
          <w:bCs/>
          <w:sz w:val="24"/>
          <w:szCs w:val="24"/>
        </w:rPr>
        <w:t>impact</w:t>
      </w:r>
      <w:proofErr w:type="gramEnd"/>
      <w:r w:rsidRPr="07FEBCA3">
        <w:rPr>
          <w:b/>
          <w:bCs/>
          <w:sz w:val="24"/>
          <w:szCs w:val="24"/>
        </w:rPr>
        <w:t xml:space="preserve"> we are making</w:t>
      </w:r>
      <w:r w:rsidR="00891CDE" w:rsidRPr="07FEBCA3">
        <w:rPr>
          <w:b/>
          <w:bCs/>
          <w:sz w:val="24"/>
          <w:szCs w:val="24"/>
        </w:rPr>
        <w:t xml:space="preserve">: </w:t>
      </w:r>
      <w:r w:rsidR="00FA661B" w:rsidRPr="07FEBCA3">
        <w:rPr>
          <w:sz w:val="24"/>
          <w:szCs w:val="24"/>
        </w:rPr>
        <w:t>http://www.mentorakid.org</w:t>
      </w:r>
    </w:p>
    <w:p w14:paraId="1930F287" w14:textId="6D7D984D" w:rsidR="00B97B8A" w:rsidRDefault="00FA661B" w:rsidP="07FEBCA3">
      <w:pPr>
        <w:shd w:val="clear" w:color="auto" w:fill="FFFFFF" w:themeFill="background1"/>
        <w:spacing w:after="240" w:line="240" w:lineRule="auto"/>
        <w:rPr>
          <w:sz w:val="24"/>
          <w:szCs w:val="24"/>
        </w:rPr>
      </w:pPr>
      <w:r w:rsidRPr="07FEBCA3">
        <w:rPr>
          <w:sz w:val="24"/>
          <w:szCs w:val="24"/>
        </w:rPr>
        <w:t xml:space="preserve">If this sounds like the position and organization for you, please submit a cover letter and resume to </w:t>
      </w:r>
      <w:hyperlink r:id="rId8">
        <w:r w:rsidRPr="07FEBCA3">
          <w:rPr>
            <w:rStyle w:val="Hyperlink"/>
            <w:b/>
            <w:bCs/>
            <w:color w:val="auto"/>
            <w:sz w:val="24"/>
            <w:szCs w:val="24"/>
          </w:rPr>
          <w:t>careers@mentorakid.org</w:t>
        </w:r>
      </w:hyperlink>
      <w:r w:rsidRPr="07FEBCA3">
        <w:rPr>
          <w:sz w:val="24"/>
          <w:szCs w:val="24"/>
        </w:rPr>
        <w:t xml:space="preserve"> with “Your Name – </w:t>
      </w:r>
      <w:r w:rsidR="006312BA" w:rsidRPr="07FEBCA3">
        <w:rPr>
          <w:sz w:val="24"/>
          <w:szCs w:val="24"/>
        </w:rPr>
        <w:t>Community Engagement Coordinator</w:t>
      </w:r>
      <w:r w:rsidRPr="07FEBCA3">
        <w:rPr>
          <w:sz w:val="24"/>
          <w:szCs w:val="24"/>
        </w:rPr>
        <w:t>”</w:t>
      </w:r>
      <w:r w:rsidR="00B97B8A" w:rsidRPr="07FEBCA3">
        <w:rPr>
          <w:sz w:val="24"/>
          <w:szCs w:val="24"/>
        </w:rPr>
        <w:t xml:space="preserve"> in the subject line</w:t>
      </w:r>
      <w:r w:rsidR="00432482" w:rsidRPr="07FEBCA3">
        <w:rPr>
          <w:sz w:val="24"/>
          <w:szCs w:val="24"/>
        </w:rPr>
        <w:t>.</w:t>
      </w:r>
    </w:p>
    <w:p w14:paraId="05D4D30E" w14:textId="77777777" w:rsidR="00B97B8A" w:rsidRDefault="00B97B8A" w:rsidP="07FEBCA3">
      <w:pPr>
        <w:shd w:val="clear" w:color="auto" w:fill="FFFFFF" w:themeFill="background1"/>
        <w:spacing w:before="120" w:after="0" w:line="240" w:lineRule="auto"/>
        <w:jc w:val="both"/>
        <w:rPr>
          <w:sz w:val="24"/>
          <w:szCs w:val="24"/>
        </w:rPr>
      </w:pPr>
    </w:p>
    <w:p w14:paraId="50B1616E" w14:textId="77777777" w:rsidR="00FA661B" w:rsidRPr="001F382A" w:rsidRDefault="00FA661B" w:rsidP="07FEBCA3">
      <w:pPr>
        <w:shd w:val="clear" w:color="auto" w:fill="FFFFFF" w:themeFill="background1"/>
        <w:spacing w:after="240" w:line="240" w:lineRule="auto"/>
        <w:rPr>
          <w:sz w:val="24"/>
          <w:szCs w:val="24"/>
        </w:rPr>
      </w:pPr>
      <w:r w:rsidRPr="07FEBCA3">
        <w:rPr>
          <w:b/>
          <w:bCs/>
          <w:i/>
          <w:iCs/>
          <w:sz w:val="24"/>
          <w:szCs w:val="24"/>
        </w:rPr>
        <w:t>No phone calls</w:t>
      </w:r>
      <w:r w:rsidR="00155B20" w:rsidRPr="07FEBCA3">
        <w:rPr>
          <w:b/>
          <w:bCs/>
          <w:i/>
          <w:iCs/>
          <w:sz w:val="24"/>
          <w:szCs w:val="24"/>
        </w:rPr>
        <w:t>,</w:t>
      </w:r>
      <w:r w:rsidRPr="07FEBCA3">
        <w:rPr>
          <w:b/>
          <w:bCs/>
          <w:i/>
          <w:iCs/>
          <w:sz w:val="24"/>
          <w:szCs w:val="24"/>
        </w:rPr>
        <w:t xml:space="preserve"> please. Applicants selected for an interview will be contacted</w:t>
      </w:r>
      <w:r w:rsidRPr="07FEBCA3">
        <w:rPr>
          <w:sz w:val="24"/>
          <w:szCs w:val="24"/>
        </w:rPr>
        <w:t xml:space="preserve">. </w:t>
      </w:r>
    </w:p>
    <w:p w14:paraId="25923C74" w14:textId="77777777" w:rsidR="00432482" w:rsidRPr="00432482" w:rsidRDefault="00432482" w:rsidP="07FEBCA3">
      <w:r w:rsidRPr="07FEBCA3">
        <w:t xml:space="preserve">BBBSMT values a diverse workplace and strongly encourages all genders, people of color, LGBTQ individuals, people with disabilities, members of ethnic minorities, foreign-born residents, and veterans to apply. BBBSMT is an equal opportunity employer. Applicants will not be discriminated against because of race, color, creed, sex, sexual orientation, gender identity or expression, age, religion, national origin, citizenship status, disability, ancestry, marital status, veteran status, medical </w:t>
      </w:r>
      <w:proofErr w:type="gramStart"/>
      <w:r w:rsidRPr="07FEBCA3">
        <w:t>condition</w:t>
      </w:r>
      <w:proofErr w:type="gramEnd"/>
      <w:r w:rsidRPr="07FEBCA3">
        <w:t xml:space="preserve"> or any protected category prohibited by local, state or federal laws.</w:t>
      </w:r>
    </w:p>
    <w:p w14:paraId="7D597F64" w14:textId="1570DB1A" w:rsidR="00D11569" w:rsidRPr="001F382A" w:rsidRDefault="00D11569" w:rsidP="00432482">
      <w:pPr>
        <w:shd w:val="clear" w:color="auto" w:fill="FFFFFF"/>
        <w:spacing w:after="240" w:line="240" w:lineRule="auto"/>
        <w:rPr>
          <w:rFonts w:cstheme="minorHAnsi"/>
          <w:sz w:val="24"/>
          <w:szCs w:val="24"/>
        </w:rPr>
      </w:pPr>
    </w:p>
    <w:sectPr w:rsidR="00D11569" w:rsidRPr="001F382A" w:rsidSect="006E0EFD">
      <w:headerReference w:type="default" r:id="rId9"/>
      <w:footerReference w:type="default" r:id="rId10"/>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0E745" w14:textId="77777777" w:rsidR="00D74AE7" w:rsidRDefault="00D74AE7" w:rsidP="00BA2815">
      <w:pPr>
        <w:spacing w:after="0" w:line="240" w:lineRule="auto"/>
      </w:pPr>
      <w:r>
        <w:separator/>
      </w:r>
    </w:p>
  </w:endnote>
  <w:endnote w:type="continuationSeparator" w:id="0">
    <w:p w14:paraId="76827BB6" w14:textId="77777777" w:rsidR="00D74AE7" w:rsidRDefault="00D74AE7" w:rsidP="00BA2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Zilla Slab">
    <w:panose1 w:val="00000000000000000000"/>
    <w:charset w:val="00"/>
    <w:family w:val="auto"/>
    <w:pitch w:val="variable"/>
    <w:sig w:usb0="A00000FF" w:usb1="5001E47B" w:usb2="00000000" w:usb3="00000000" w:csb0="0000009B"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E0872" w14:textId="76151CCF" w:rsidR="00D83DD9" w:rsidRDefault="00A62DDE">
    <w:pPr>
      <w:pStyle w:val="Footer"/>
    </w:pPr>
    <w:r>
      <w:t>202</w:t>
    </w:r>
    <w:r w:rsidR="00FF69E1">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9F4DF" w14:textId="77777777" w:rsidR="00D74AE7" w:rsidRDefault="00D74AE7" w:rsidP="00BA2815">
      <w:pPr>
        <w:spacing w:after="0" w:line="240" w:lineRule="auto"/>
      </w:pPr>
      <w:r>
        <w:separator/>
      </w:r>
    </w:p>
  </w:footnote>
  <w:footnote w:type="continuationSeparator" w:id="0">
    <w:p w14:paraId="2BE33B0A" w14:textId="77777777" w:rsidR="00D74AE7" w:rsidRDefault="00D74AE7" w:rsidP="00BA2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A4C29" w14:textId="77777777" w:rsidR="00BA2815" w:rsidRDefault="00BA2815" w:rsidP="00BA2815">
    <w:pPr>
      <w:pStyle w:val="Header"/>
      <w:jc w:val="center"/>
    </w:pPr>
    <w:r w:rsidRPr="00BA2815">
      <w:rPr>
        <w:noProof/>
      </w:rPr>
      <w:drawing>
        <wp:inline distT="0" distB="0" distL="0" distR="0" wp14:anchorId="1A9AB896" wp14:editId="3CA81B9F">
          <wp:extent cx="2409825" cy="495595"/>
          <wp:effectExtent l="0" t="0" r="0" b="0"/>
          <wp:docPr id="1" name="Picture 1" descr="C:\Users\aleach\Desktop\Logos\BBBS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ach\Desktop\Logos\BBBSM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6322" cy="501044"/>
                  </a:xfrm>
                  <a:prstGeom prst="rect">
                    <a:avLst/>
                  </a:prstGeom>
                  <a:noFill/>
                  <a:ln>
                    <a:noFill/>
                  </a:ln>
                </pic:spPr>
              </pic:pic>
            </a:graphicData>
          </a:graphic>
        </wp:inline>
      </w:drawing>
    </w:r>
  </w:p>
  <w:p w14:paraId="1018B0B1" w14:textId="77777777" w:rsidR="00BA2815" w:rsidRDefault="00BA2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B0D87"/>
    <w:multiLevelType w:val="hybridMultilevel"/>
    <w:tmpl w:val="88BAE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DD6115"/>
    <w:multiLevelType w:val="hybridMultilevel"/>
    <w:tmpl w:val="7A5A4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004A3E"/>
    <w:multiLevelType w:val="hybridMultilevel"/>
    <w:tmpl w:val="C8B66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6E104F"/>
    <w:multiLevelType w:val="hybridMultilevel"/>
    <w:tmpl w:val="AABC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7C6983"/>
    <w:multiLevelType w:val="multilevel"/>
    <w:tmpl w:val="0D56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A3338C"/>
    <w:multiLevelType w:val="hybridMultilevel"/>
    <w:tmpl w:val="795E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3623831">
    <w:abstractNumId w:val="2"/>
  </w:num>
  <w:num w:numId="2" w16cid:durableId="1078552993">
    <w:abstractNumId w:val="1"/>
  </w:num>
  <w:num w:numId="3" w16cid:durableId="1754357372">
    <w:abstractNumId w:val="4"/>
  </w:num>
  <w:num w:numId="4" w16cid:durableId="1620717609">
    <w:abstractNumId w:val="5"/>
  </w:num>
  <w:num w:numId="5" w16cid:durableId="1221745697">
    <w:abstractNumId w:val="0"/>
  </w:num>
  <w:num w:numId="6" w16cid:durableId="1804381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A2Mja0NDCxtDBV0lEKTi0uzszPAykwtKwFAOWQQiItAAAA"/>
  </w:docVars>
  <w:rsids>
    <w:rsidRoot w:val="00BA2815"/>
    <w:rsid w:val="00007543"/>
    <w:rsid w:val="00013693"/>
    <w:rsid w:val="000A4D7D"/>
    <w:rsid w:val="00106E3F"/>
    <w:rsid w:val="00125AE7"/>
    <w:rsid w:val="00155B20"/>
    <w:rsid w:val="00177994"/>
    <w:rsid w:val="00197228"/>
    <w:rsid w:val="00197B14"/>
    <w:rsid w:val="001A2065"/>
    <w:rsid w:val="001A2670"/>
    <w:rsid w:val="001A32CC"/>
    <w:rsid w:val="001C4FE0"/>
    <w:rsid w:val="001F382A"/>
    <w:rsid w:val="001F465E"/>
    <w:rsid w:val="002550F3"/>
    <w:rsid w:val="002621E9"/>
    <w:rsid w:val="002E5DBB"/>
    <w:rsid w:val="00377199"/>
    <w:rsid w:val="00395D73"/>
    <w:rsid w:val="003B16D1"/>
    <w:rsid w:val="003C5A7D"/>
    <w:rsid w:val="003F77DC"/>
    <w:rsid w:val="00432482"/>
    <w:rsid w:val="0044461A"/>
    <w:rsid w:val="004A7BA9"/>
    <w:rsid w:val="004B6B9E"/>
    <w:rsid w:val="0053125A"/>
    <w:rsid w:val="00562F66"/>
    <w:rsid w:val="005708E8"/>
    <w:rsid w:val="00586EFB"/>
    <w:rsid w:val="005E1970"/>
    <w:rsid w:val="005E5DD1"/>
    <w:rsid w:val="005F3495"/>
    <w:rsid w:val="006305D4"/>
    <w:rsid w:val="006312BA"/>
    <w:rsid w:val="006666AD"/>
    <w:rsid w:val="00695E98"/>
    <w:rsid w:val="006A62B0"/>
    <w:rsid w:val="006D2CCE"/>
    <w:rsid w:val="006D50B2"/>
    <w:rsid w:val="006E0EFD"/>
    <w:rsid w:val="00717A1D"/>
    <w:rsid w:val="00760274"/>
    <w:rsid w:val="00763423"/>
    <w:rsid w:val="00782A1C"/>
    <w:rsid w:val="007A0404"/>
    <w:rsid w:val="007E0C26"/>
    <w:rsid w:val="007F53DF"/>
    <w:rsid w:val="00806E08"/>
    <w:rsid w:val="008315F2"/>
    <w:rsid w:val="00834482"/>
    <w:rsid w:val="00891CDE"/>
    <w:rsid w:val="008A49E7"/>
    <w:rsid w:val="008C55D6"/>
    <w:rsid w:val="008F33ED"/>
    <w:rsid w:val="0095015D"/>
    <w:rsid w:val="00961CA8"/>
    <w:rsid w:val="009944A8"/>
    <w:rsid w:val="00A62DDE"/>
    <w:rsid w:val="00A771C7"/>
    <w:rsid w:val="00AC1770"/>
    <w:rsid w:val="00AC6E80"/>
    <w:rsid w:val="00AD3D45"/>
    <w:rsid w:val="00AE5045"/>
    <w:rsid w:val="00B210AC"/>
    <w:rsid w:val="00B617A3"/>
    <w:rsid w:val="00B84A4A"/>
    <w:rsid w:val="00B97B8A"/>
    <w:rsid w:val="00BA2815"/>
    <w:rsid w:val="00BC26A2"/>
    <w:rsid w:val="00C8245A"/>
    <w:rsid w:val="00D11569"/>
    <w:rsid w:val="00D23CFC"/>
    <w:rsid w:val="00D74AE7"/>
    <w:rsid w:val="00D83DD9"/>
    <w:rsid w:val="00D91CFD"/>
    <w:rsid w:val="00DD174E"/>
    <w:rsid w:val="00DE0EAC"/>
    <w:rsid w:val="00DE5636"/>
    <w:rsid w:val="00DE7CAE"/>
    <w:rsid w:val="00E21E28"/>
    <w:rsid w:val="00E410EF"/>
    <w:rsid w:val="00E91C80"/>
    <w:rsid w:val="00EA26BE"/>
    <w:rsid w:val="00EF3DA7"/>
    <w:rsid w:val="00F73E0A"/>
    <w:rsid w:val="00FA661B"/>
    <w:rsid w:val="00FC1A3B"/>
    <w:rsid w:val="00FF69E1"/>
    <w:rsid w:val="04E0443E"/>
    <w:rsid w:val="068B890E"/>
    <w:rsid w:val="07FEBCA3"/>
    <w:rsid w:val="0A01C7CB"/>
    <w:rsid w:val="0B3FABB1"/>
    <w:rsid w:val="0C896D99"/>
    <w:rsid w:val="0D3D438A"/>
    <w:rsid w:val="0DAC0C34"/>
    <w:rsid w:val="14E68DF7"/>
    <w:rsid w:val="16825E58"/>
    <w:rsid w:val="1EF9D9C8"/>
    <w:rsid w:val="25D74C57"/>
    <w:rsid w:val="2A637A57"/>
    <w:rsid w:val="2ABEA24C"/>
    <w:rsid w:val="2E890AE4"/>
    <w:rsid w:val="3177EB79"/>
    <w:rsid w:val="349663DE"/>
    <w:rsid w:val="3614AC27"/>
    <w:rsid w:val="3D9538B6"/>
    <w:rsid w:val="3E0695AF"/>
    <w:rsid w:val="3F310917"/>
    <w:rsid w:val="42BB8FC9"/>
    <w:rsid w:val="42C59A35"/>
    <w:rsid w:val="452AC774"/>
    <w:rsid w:val="455C829C"/>
    <w:rsid w:val="47313919"/>
    <w:rsid w:val="483E2469"/>
    <w:rsid w:val="48D7EB5D"/>
    <w:rsid w:val="5387C7CE"/>
    <w:rsid w:val="53BB50C3"/>
    <w:rsid w:val="54C76231"/>
    <w:rsid w:val="5736B984"/>
    <w:rsid w:val="593EBCDA"/>
    <w:rsid w:val="59D65827"/>
    <w:rsid w:val="62A1C924"/>
    <w:rsid w:val="63691D30"/>
    <w:rsid w:val="65DC30E3"/>
    <w:rsid w:val="6A2D4B86"/>
    <w:rsid w:val="6D706A48"/>
    <w:rsid w:val="71F1CCF2"/>
    <w:rsid w:val="732FB0D8"/>
    <w:rsid w:val="757B7C2D"/>
    <w:rsid w:val="75947C18"/>
    <w:rsid w:val="79E3B67A"/>
    <w:rsid w:val="7B219A60"/>
    <w:rsid w:val="7C9EBD32"/>
    <w:rsid w:val="7CBD6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EDEFE"/>
  <w15:chartTrackingRefBased/>
  <w15:docId w15:val="{8B292017-C1AA-4F99-8C63-73917A2A0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972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2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815"/>
    <w:rPr>
      <w:rFonts w:ascii="Segoe UI" w:hAnsi="Segoe UI" w:cs="Segoe UI"/>
      <w:sz w:val="18"/>
      <w:szCs w:val="18"/>
    </w:rPr>
  </w:style>
  <w:style w:type="paragraph" w:styleId="Header">
    <w:name w:val="header"/>
    <w:basedOn w:val="Normal"/>
    <w:link w:val="HeaderChar"/>
    <w:uiPriority w:val="99"/>
    <w:unhideWhenUsed/>
    <w:rsid w:val="00BA2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815"/>
  </w:style>
  <w:style w:type="paragraph" w:styleId="Footer">
    <w:name w:val="footer"/>
    <w:basedOn w:val="Normal"/>
    <w:link w:val="FooterChar"/>
    <w:uiPriority w:val="99"/>
    <w:unhideWhenUsed/>
    <w:rsid w:val="00BA2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815"/>
  </w:style>
  <w:style w:type="paragraph" w:styleId="ListParagraph">
    <w:name w:val="List Paragraph"/>
    <w:basedOn w:val="Normal"/>
    <w:uiPriority w:val="34"/>
    <w:qFormat/>
    <w:rsid w:val="006305D4"/>
    <w:pPr>
      <w:ind w:left="720"/>
      <w:contextualSpacing/>
    </w:pPr>
  </w:style>
  <w:style w:type="character" w:styleId="CommentReference">
    <w:name w:val="annotation reference"/>
    <w:basedOn w:val="DefaultParagraphFont"/>
    <w:uiPriority w:val="99"/>
    <w:semiHidden/>
    <w:unhideWhenUsed/>
    <w:rsid w:val="0053125A"/>
    <w:rPr>
      <w:sz w:val="16"/>
      <w:szCs w:val="16"/>
    </w:rPr>
  </w:style>
  <w:style w:type="paragraph" w:styleId="CommentText">
    <w:name w:val="annotation text"/>
    <w:basedOn w:val="Normal"/>
    <w:link w:val="CommentTextChar"/>
    <w:uiPriority w:val="99"/>
    <w:unhideWhenUsed/>
    <w:rsid w:val="0053125A"/>
    <w:pPr>
      <w:spacing w:line="240" w:lineRule="auto"/>
    </w:pPr>
    <w:rPr>
      <w:sz w:val="20"/>
      <w:szCs w:val="20"/>
    </w:rPr>
  </w:style>
  <w:style w:type="character" w:customStyle="1" w:styleId="CommentTextChar">
    <w:name w:val="Comment Text Char"/>
    <w:basedOn w:val="DefaultParagraphFont"/>
    <w:link w:val="CommentText"/>
    <w:uiPriority w:val="99"/>
    <w:rsid w:val="0053125A"/>
    <w:rPr>
      <w:sz w:val="20"/>
      <w:szCs w:val="20"/>
    </w:rPr>
  </w:style>
  <w:style w:type="paragraph" w:styleId="CommentSubject">
    <w:name w:val="annotation subject"/>
    <w:basedOn w:val="CommentText"/>
    <w:next w:val="CommentText"/>
    <w:link w:val="CommentSubjectChar"/>
    <w:uiPriority w:val="99"/>
    <w:semiHidden/>
    <w:unhideWhenUsed/>
    <w:rsid w:val="0053125A"/>
    <w:rPr>
      <w:b/>
      <w:bCs/>
    </w:rPr>
  </w:style>
  <w:style w:type="character" w:customStyle="1" w:styleId="CommentSubjectChar">
    <w:name w:val="Comment Subject Char"/>
    <w:basedOn w:val="CommentTextChar"/>
    <w:link w:val="CommentSubject"/>
    <w:uiPriority w:val="99"/>
    <w:semiHidden/>
    <w:rsid w:val="0053125A"/>
    <w:rPr>
      <w:b/>
      <w:bCs/>
      <w:sz w:val="20"/>
      <w:szCs w:val="20"/>
    </w:rPr>
  </w:style>
  <w:style w:type="paragraph" w:customStyle="1" w:styleId="Default">
    <w:name w:val="Default"/>
    <w:rsid w:val="007E0C2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A661B"/>
    <w:rPr>
      <w:color w:val="0563C1" w:themeColor="hyperlink"/>
      <w:u w:val="single"/>
    </w:rPr>
  </w:style>
  <w:style w:type="paragraph" w:styleId="BodyText">
    <w:name w:val="Body Text"/>
    <w:basedOn w:val="Normal"/>
    <w:link w:val="BodyTextChar"/>
    <w:uiPriority w:val="1"/>
    <w:qFormat/>
    <w:rsid w:val="007F53DF"/>
    <w:pPr>
      <w:autoSpaceDE w:val="0"/>
      <w:autoSpaceDN w:val="0"/>
      <w:adjustRightInd w:val="0"/>
      <w:spacing w:after="0" w:line="240" w:lineRule="auto"/>
      <w:ind w:left="39"/>
    </w:pPr>
    <w:rPr>
      <w:rFonts w:ascii="Cambria" w:hAnsi="Cambria" w:cs="Cambria"/>
    </w:rPr>
  </w:style>
  <w:style w:type="character" w:customStyle="1" w:styleId="BodyTextChar">
    <w:name w:val="Body Text Char"/>
    <w:basedOn w:val="DefaultParagraphFont"/>
    <w:link w:val="BodyText"/>
    <w:uiPriority w:val="1"/>
    <w:rsid w:val="007F53DF"/>
    <w:rPr>
      <w:rFonts w:ascii="Cambria" w:hAnsi="Cambria" w:cs="Cambria"/>
    </w:rPr>
  </w:style>
  <w:style w:type="character" w:customStyle="1" w:styleId="Heading4Char">
    <w:name w:val="Heading 4 Char"/>
    <w:basedOn w:val="DefaultParagraphFont"/>
    <w:link w:val="Heading4"/>
    <w:uiPriority w:val="9"/>
    <w:rsid w:val="001972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972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312007">
      <w:bodyDiv w:val="1"/>
      <w:marLeft w:val="0"/>
      <w:marRight w:val="0"/>
      <w:marTop w:val="0"/>
      <w:marBottom w:val="0"/>
      <w:divBdr>
        <w:top w:val="none" w:sz="0" w:space="0" w:color="auto"/>
        <w:left w:val="none" w:sz="0" w:space="0" w:color="auto"/>
        <w:bottom w:val="none" w:sz="0" w:space="0" w:color="auto"/>
        <w:right w:val="none" w:sz="0" w:space="0" w:color="auto"/>
      </w:divBdr>
    </w:div>
    <w:div w:id="148184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mentoraki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D31A-8041-469C-8425-38AFFE6F9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338</Words>
  <Characters>8037</Characters>
  <Application>Microsoft Office Word</Application>
  <DocSecurity>0</DocSecurity>
  <Lines>14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Leach</dc:creator>
  <cp:keywords/>
  <dc:description/>
  <cp:lastModifiedBy>Amber Leach</cp:lastModifiedBy>
  <cp:revision>3</cp:revision>
  <cp:lastPrinted>2020-02-13T18:53:00Z</cp:lastPrinted>
  <dcterms:created xsi:type="dcterms:W3CDTF">2024-02-08T20:41:00Z</dcterms:created>
  <dcterms:modified xsi:type="dcterms:W3CDTF">2024-02-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9dbe147c8d362f51dc2cb9c0896b3f19f80b22d4d878a3e7455006fa3e447</vt:lpwstr>
  </property>
</Properties>
</file>